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6692" w14:textId="2C3F8262" w:rsidR="009D7465" w:rsidRPr="002E5895" w:rsidRDefault="009D7465" w:rsidP="009D7465">
      <w:pPr>
        <w:pStyle w:val="Heading1"/>
        <w:jc w:val="center"/>
        <w:rPr>
          <w:b/>
          <w:sz w:val="36"/>
          <w:szCs w:val="36"/>
        </w:rPr>
      </w:pPr>
      <w:r>
        <w:rPr>
          <w:b/>
          <w:sz w:val="36"/>
          <w:szCs w:val="36"/>
        </w:rPr>
        <w:t>Support worker toolkit</w:t>
      </w:r>
    </w:p>
    <w:p w14:paraId="5D71C9B9" w14:textId="77777777" w:rsidR="009D7465" w:rsidRDefault="009D7465" w:rsidP="00A9337D">
      <w:pPr>
        <w:rPr>
          <w:rFonts w:ascii="Arial" w:eastAsiaTheme="majorEastAsia" w:hAnsi="Arial" w:cs="Arial"/>
        </w:rPr>
      </w:pPr>
    </w:p>
    <w:p w14:paraId="4DFC25FA" w14:textId="2B93BACB" w:rsidR="00A9337D" w:rsidRPr="00A91408" w:rsidRDefault="00A9337D" w:rsidP="00A9337D">
      <w:pPr>
        <w:rPr>
          <w:rFonts w:ascii="Arial" w:eastAsiaTheme="majorEastAsia" w:hAnsi="Arial" w:cs="Arial"/>
        </w:rPr>
      </w:pPr>
      <w:r w:rsidRPr="00A91408">
        <w:rPr>
          <w:rFonts w:ascii="Arial" w:eastAsiaTheme="majorEastAsia" w:hAnsi="Arial" w:cs="Arial"/>
        </w:rPr>
        <w:t xml:space="preserve">Before you start writing your support worker </w:t>
      </w:r>
      <w:r w:rsidR="0090746C" w:rsidRPr="00A91408">
        <w:rPr>
          <w:rFonts w:ascii="Arial" w:eastAsiaTheme="majorEastAsia" w:hAnsi="Arial" w:cs="Arial"/>
        </w:rPr>
        <w:t>application</w:t>
      </w:r>
      <w:r w:rsidRPr="00A91408">
        <w:rPr>
          <w:rFonts w:ascii="Arial" w:eastAsiaTheme="majorEastAsia" w:hAnsi="Arial" w:cs="Arial"/>
        </w:rPr>
        <w:t xml:space="preserve">, research both the job and the company that posted the vacancy. Tailor </w:t>
      </w:r>
      <w:r w:rsidR="0090746C" w:rsidRPr="00A91408">
        <w:rPr>
          <w:rFonts w:ascii="Arial" w:eastAsiaTheme="majorEastAsia" w:hAnsi="Arial" w:cs="Arial"/>
        </w:rPr>
        <w:t>it</w:t>
      </w:r>
      <w:r w:rsidRPr="00A91408">
        <w:rPr>
          <w:rFonts w:ascii="Arial" w:eastAsiaTheme="majorEastAsia" w:hAnsi="Arial" w:cs="Arial"/>
        </w:rPr>
        <w:t xml:space="preserve"> to the specific job role you’re applying for. It’s also worth finding out the name of the person that will receive your cover letter so you can address it to them.</w:t>
      </w:r>
    </w:p>
    <w:p w14:paraId="5D49B60B" w14:textId="2DCC50B0" w:rsidR="00A9337D" w:rsidRPr="00A91408" w:rsidRDefault="00A9337D" w:rsidP="005378B0">
      <w:pPr>
        <w:spacing w:line="240" w:lineRule="auto"/>
        <w:contextualSpacing/>
        <w:rPr>
          <w:rFonts w:ascii="Arial" w:eastAsiaTheme="majorEastAsia" w:hAnsi="Arial" w:cs="Arial"/>
        </w:rPr>
      </w:pPr>
      <w:r w:rsidRPr="00A91408">
        <w:rPr>
          <w:rFonts w:ascii="Arial" w:eastAsiaTheme="majorEastAsia" w:hAnsi="Arial" w:cs="Arial"/>
        </w:rPr>
        <w:t xml:space="preserve">The text highlighted in </w:t>
      </w:r>
      <w:r w:rsidRPr="00A91408">
        <w:rPr>
          <w:rFonts w:ascii="Arial" w:hAnsi="Arial" w:cs="Arial"/>
          <w:color w:val="309491" w:themeColor="accent1" w:themeShade="BF"/>
        </w:rPr>
        <w:t>green</w:t>
      </w:r>
      <w:r w:rsidRPr="00A91408">
        <w:rPr>
          <w:rFonts w:ascii="Arial" w:eastAsiaTheme="majorEastAsia" w:hAnsi="Arial" w:cs="Arial"/>
          <w:color w:val="45C2BF" w:themeColor="accent1"/>
        </w:rPr>
        <w:t xml:space="preserve"> </w:t>
      </w:r>
      <w:r w:rsidRPr="00A91408">
        <w:rPr>
          <w:rFonts w:ascii="Arial" w:eastAsiaTheme="majorEastAsia" w:hAnsi="Arial" w:cs="Arial"/>
        </w:rPr>
        <w:t>is a prompt for you to remove and edit with your own words, changing the font colour to black.</w:t>
      </w:r>
    </w:p>
    <w:p w14:paraId="3041C151" w14:textId="77777777" w:rsidR="00047A87" w:rsidRDefault="00047A87" w:rsidP="000F419C">
      <w:pPr>
        <w:pStyle w:val="Default"/>
        <w:rPr>
          <w:rFonts w:ascii="Helvetica" w:hAnsi="Helvetica" w:cstheme="minorHAnsi"/>
          <w:color w:val="auto"/>
          <w:sz w:val="22"/>
          <w:szCs w:val="22"/>
        </w:rPr>
      </w:pPr>
    </w:p>
    <w:p w14:paraId="10BBF7B6" w14:textId="3CA49C4D" w:rsidR="00245253" w:rsidRDefault="00245253" w:rsidP="00245253">
      <w:pPr>
        <w:pStyle w:val="Default"/>
        <w:rPr>
          <w:rFonts w:asciiTheme="majorHAnsi" w:eastAsiaTheme="majorEastAsia" w:hAnsiTheme="majorHAnsi" w:cstheme="majorBidi"/>
          <w:b/>
          <w:color w:val="309491" w:themeColor="accent1" w:themeShade="BF"/>
          <w:sz w:val="26"/>
          <w:szCs w:val="26"/>
        </w:rPr>
      </w:pPr>
      <w:r>
        <w:rPr>
          <w:rFonts w:asciiTheme="majorHAnsi" w:eastAsiaTheme="majorEastAsia" w:hAnsiTheme="majorHAnsi" w:cstheme="majorBidi"/>
          <w:b/>
          <w:color w:val="309491" w:themeColor="accent1" w:themeShade="BF"/>
          <w:sz w:val="26"/>
          <w:szCs w:val="26"/>
        </w:rPr>
        <w:t xml:space="preserve">Ready </w:t>
      </w:r>
      <w:r w:rsidRPr="00E538F4">
        <w:rPr>
          <w:rFonts w:asciiTheme="majorHAnsi" w:eastAsiaTheme="majorEastAsia" w:hAnsiTheme="majorHAnsi" w:cstheme="majorBidi"/>
          <w:b/>
          <w:color w:val="309491" w:themeColor="accent1" w:themeShade="BF"/>
          <w:sz w:val="26"/>
          <w:szCs w:val="26"/>
        </w:rPr>
        <w:t xml:space="preserve">to get started? </w:t>
      </w:r>
    </w:p>
    <w:p w14:paraId="120CFE48" w14:textId="77777777" w:rsidR="00A91408" w:rsidRPr="00E538F4" w:rsidRDefault="00A91408" w:rsidP="00245253">
      <w:pPr>
        <w:pStyle w:val="Default"/>
        <w:rPr>
          <w:rFonts w:asciiTheme="majorHAnsi" w:eastAsiaTheme="majorEastAsia" w:hAnsiTheme="majorHAnsi" w:cstheme="majorBidi"/>
          <w:b/>
          <w:color w:val="309491" w:themeColor="accent1" w:themeShade="BF"/>
          <w:sz w:val="26"/>
          <w:szCs w:val="26"/>
        </w:rPr>
      </w:pPr>
    </w:p>
    <w:p w14:paraId="161AAE87" w14:textId="77777777" w:rsidR="00245253" w:rsidRPr="00A91408" w:rsidRDefault="00245253" w:rsidP="00245253">
      <w:pPr>
        <w:pStyle w:val="Default"/>
        <w:numPr>
          <w:ilvl w:val="0"/>
          <w:numId w:val="11"/>
        </w:numPr>
        <w:rPr>
          <w:color w:val="auto"/>
          <w:sz w:val="22"/>
          <w:szCs w:val="22"/>
        </w:rPr>
      </w:pPr>
      <w:r w:rsidRPr="00A91408">
        <w:rPr>
          <w:color w:val="auto"/>
          <w:sz w:val="22"/>
          <w:szCs w:val="22"/>
        </w:rPr>
        <w:t xml:space="preserve">Check out our blog post on </w:t>
      </w:r>
      <w:hyperlink r:id="rId11" w:history="1">
        <w:r w:rsidRPr="00A91408">
          <w:rPr>
            <w:rStyle w:val="Hyperlink"/>
            <w:sz w:val="22"/>
            <w:szCs w:val="22"/>
          </w:rPr>
          <w:t>how to write a great cover letter</w:t>
        </w:r>
      </w:hyperlink>
    </w:p>
    <w:p w14:paraId="18A6275E" w14:textId="77777777" w:rsidR="00245253" w:rsidRPr="00A91408" w:rsidRDefault="00245253" w:rsidP="00245253">
      <w:pPr>
        <w:pStyle w:val="Default"/>
        <w:numPr>
          <w:ilvl w:val="0"/>
          <w:numId w:val="11"/>
        </w:numPr>
        <w:rPr>
          <w:color w:val="auto"/>
          <w:sz w:val="22"/>
          <w:szCs w:val="22"/>
        </w:rPr>
      </w:pPr>
      <w:r w:rsidRPr="00A91408">
        <w:rPr>
          <w:color w:val="auto"/>
          <w:sz w:val="22"/>
          <w:szCs w:val="22"/>
        </w:rPr>
        <w:t>Copy and paste the cover letter template text below into a new Word document</w:t>
      </w:r>
    </w:p>
    <w:p w14:paraId="39410F13" w14:textId="77777777" w:rsidR="00245253" w:rsidRPr="00A91408" w:rsidRDefault="00245253" w:rsidP="00245253">
      <w:pPr>
        <w:pStyle w:val="Default"/>
        <w:numPr>
          <w:ilvl w:val="0"/>
          <w:numId w:val="11"/>
        </w:numPr>
        <w:rPr>
          <w:color w:val="auto"/>
          <w:sz w:val="22"/>
          <w:szCs w:val="22"/>
        </w:rPr>
      </w:pPr>
      <w:r w:rsidRPr="00A91408">
        <w:rPr>
          <w:color w:val="auto"/>
          <w:sz w:val="22"/>
          <w:szCs w:val="22"/>
        </w:rPr>
        <w:t>Insert the relevant information and change text back to all one colour</w:t>
      </w:r>
    </w:p>
    <w:p w14:paraId="0FEC2226" w14:textId="77777777" w:rsidR="00245253" w:rsidRPr="00A91408" w:rsidRDefault="00245253" w:rsidP="00245253">
      <w:pPr>
        <w:pStyle w:val="Default"/>
        <w:numPr>
          <w:ilvl w:val="0"/>
          <w:numId w:val="11"/>
        </w:numPr>
        <w:rPr>
          <w:color w:val="auto"/>
          <w:sz w:val="22"/>
          <w:szCs w:val="22"/>
        </w:rPr>
      </w:pPr>
      <w:r w:rsidRPr="00A91408">
        <w:rPr>
          <w:color w:val="auto"/>
          <w:sz w:val="22"/>
          <w:szCs w:val="22"/>
        </w:rPr>
        <w:t>Save document as your own file (Word or PDF) and you’re good to go! You’ll now be ready to attach your cover letter along with your resume to your job application.</w:t>
      </w:r>
    </w:p>
    <w:p w14:paraId="0BAFE768" w14:textId="764D2558" w:rsidR="00E538F4" w:rsidRPr="00A91408" w:rsidRDefault="00E538F4" w:rsidP="000F419C">
      <w:pPr>
        <w:pStyle w:val="Default"/>
        <w:rPr>
          <w:color w:val="auto"/>
          <w:sz w:val="22"/>
          <w:szCs w:val="22"/>
        </w:rPr>
      </w:pPr>
    </w:p>
    <w:p w14:paraId="00C5CF0D" w14:textId="690E2F4B" w:rsidR="006A53EA" w:rsidRPr="00A91408" w:rsidRDefault="00E538F4" w:rsidP="009915CD">
      <w:pPr>
        <w:pStyle w:val="Default"/>
        <w:rPr>
          <w:i/>
          <w:iCs/>
          <w:color w:val="auto"/>
          <w:sz w:val="22"/>
          <w:szCs w:val="22"/>
        </w:rPr>
      </w:pPr>
      <w:r w:rsidRPr="00A91408">
        <w:rPr>
          <w:i/>
          <w:iCs/>
          <w:color w:val="auto"/>
          <w:sz w:val="22"/>
          <w:szCs w:val="22"/>
        </w:rPr>
        <w:t xml:space="preserve">Remember, it’s important </w:t>
      </w:r>
      <w:r w:rsidR="00881217" w:rsidRPr="00A91408">
        <w:rPr>
          <w:i/>
          <w:iCs/>
          <w:color w:val="auto"/>
          <w:sz w:val="22"/>
          <w:szCs w:val="22"/>
        </w:rPr>
        <w:t>to write a new cover letter for each job you apply for by editing the details before printing.</w:t>
      </w:r>
    </w:p>
    <w:p w14:paraId="603936BD" w14:textId="77777777" w:rsidR="006A53EA" w:rsidRPr="00A91408" w:rsidRDefault="006A53EA">
      <w:pPr>
        <w:rPr>
          <w:rFonts w:ascii="Arial" w:hAnsi="Arial" w:cs="Arial"/>
          <w:i/>
          <w:iCs/>
        </w:rPr>
      </w:pPr>
      <w:r w:rsidRPr="00A91408">
        <w:rPr>
          <w:rFonts w:ascii="Arial" w:hAnsi="Arial" w:cs="Arial"/>
          <w:i/>
          <w:iCs/>
        </w:rPr>
        <w:br w:type="page"/>
      </w:r>
    </w:p>
    <w:p w14:paraId="06261B12" w14:textId="34D9C329" w:rsidR="00881217" w:rsidRPr="00047A87" w:rsidRDefault="009D7465" w:rsidP="009D7465">
      <w:pPr>
        <w:jc w:val="center"/>
        <w:rPr>
          <w:rFonts w:asciiTheme="majorHAnsi" w:eastAsiaTheme="majorEastAsia" w:hAnsiTheme="majorHAnsi" w:cstheme="majorBidi"/>
          <w:b/>
          <w:color w:val="309491" w:themeColor="accent1" w:themeShade="BF"/>
          <w:sz w:val="36"/>
          <w:szCs w:val="36"/>
        </w:rPr>
      </w:pPr>
      <w:r>
        <w:rPr>
          <w:rFonts w:asciiTheme="majorHAnsi" w:eastAsiaTheme="majorEastAsia" w:hAnsiTheme="majorHAnsi" w:cstheme="majorBidi"/>
          <w:b/>
          <w:color w:val="309491" w:themeColor="accent1" w:themeShade="BF"/>
          <w:sz w:val="36"/>
          <w:szCs w:val="36"/>
        </w:rPr>
        <w:lastRenderedPageBreak/>
        <w:br/>
      </w:r>
      <w:r w:rsidR="005E550F">
        <w:rPr>
          <w:rFonts w:asciiTheme="majorHAnsi" w:eastAsiaTheme="majorEastAsia" w:hAnsiTheme="majorHAnsi" w:cstheme="majorBidi"/>
          <w:b/>
          <w:color w:val="309491" w:themeColor="accent1" w:themeShade="BF"/>
          <w:sz w:val="36"/>
          <w:szCs w:val="36"/>
        </w:rPr>
        <w:t>Cover letter template: Support worker</w:t>
      </w:r>
    </w:p>
    <w:p w14:paraId="1FEF2C2B" w14:textId="77777777" w:rsidR="00047A87" w:rsidRPr="005E550F" w:rsidRDefault="00047A87" w:rsidP="000F419C">
      <w:pPr>
        <w:spacing w:line="240" w:lineRule="auto"/>
        <w:contextualSpacing/>
        <w:rPr>
          <w:rFonts w:ascii="Arial" w:hAnsi="Arial" w:cs="Arial"/>
          <w:bCs/>
          <w:color w:val="309491" w:themeColor="accent1" w:themeShade="BF"/>
        </w:rPr>
      </w:pPr>
      <w:r w:rsidRPr="005E550F">
        <w:rPr>
          <w:rFonts w:ascii="Arial" w:hAnsi="Arial" w:cs="Arial"/>
          <w:bCs/>
          <w:color w:val="309491" w:themeColor="accent1" w:themeShade="BF"/>
        </w:rPr>
        <w:t>&lt;Insert date&gt;</w:t>
      </w:r>
      <w:r w:rsidRPr="005E550F">
        <w:rPr>
          <w:rFonts w:ascii="Arial" w:hAnsi="Arial" w:cs="Arial"/>
          <w:bCs/>
          <w:color w:val="309491" w:themeColor="accent1" w:themeShade="BF"/>
        </w:rPr>
        <w:softHyphen/>
      </w:r>
      <w:r w:rsidRPr="005E550F">
        <w:rPr>
          <w:rFonts w:ascii="Arial" w:hAnsi="Arial" w:cs="Arial"/>
          <w:bCs/>
          <w:color w:val="309491" w:themeColor="accent1" w:themeShade="BF"/>
        </w:rPr>
        <w:softHyphen/>
      </w:r>
      <w:r w:rsidRPr="005E550F">
        <w:rPr>
          <w:rFonts w:ascii="Arial" w:hAnsi="Arial" w:cs="Arial"/>
          <w:bCs/>
          <w:color w:val="309491" w:themeColor="accent1" w:themeShade="BF"/>
        </w:rPr>
        <w:softHyphen/>
      </w:r>
      <w:r w:rsidRPr="005E550F">
        <w:rPr>
          <w:rFonts w:ascii="Arial" w:hAnsi="Arial" w:cs="Arial"/>
          <w:bCs/>
          <w:color w:val="309491" w:themeColor="accent1" w:themeShade="BF"/>
        </w:rPr>
        <w:softHyphen/>
      </w:r>
    </w:p>
    <w:p w14:paraId="357E400B" w14:textId="77777777" w:rsidR="00047A87" w:rsidRPr="001D3141" w:rsidRDefault="00047A87" w:rsidP="000F419C">
      <w:pPr>
        <w:spacing w:line="240" w:lineRule="auto"/>
        <w:contextualSpacing/>
        <w:rPr>
          <w:rFonts w:ascii="Arial" w:hAnsi="Arial" w:cs="Arial"/>
          <w:color w:val="309491" w:themeColor="accent1" w:themeShade="BF"/>
        </w:rPr>
      </w:pPr>
    </w:p>
    <w:p w14:paraId="476BB858"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name&gt;</w:t>
      </w:r>
    </w:p>
    <w:p w14:paraId="0A8BD35A" w14:textId="45D3A566"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position&gt;</w:t>
      </w:r>
    </w:p>
    <w:p w14:paraId="3137CCD5"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Company name&gt;</w:t>
      </w:r>
    </w:p>
    <w:p w14:paraId="44B9D681" w14:textId="77777777" w:rsidR="00047A87" w:rsidRPr="00FB5271" w:rsidRDefault="00047A87" w:rsidP="000F419C">
      <w:pPr>
        <w:contextualSpacing/>
        <w:rPr>
          <w:rFonts w:ascii="Arial" w:hAnsi="Arial" w:cs="Arial"/>
          <w:color w:val="0070C0"/>
        </w:rPr>
      </w:pPr>
    </w:p>
    <w:p w14:paraId="2866E583" w14:textId="77777777" w:rsidR="00047A87" w:rsidRPr="009B23F6" w:rsidRDefault="00047A87" w:rsidP="000F419C">
      <w:pPr>
        <w:contextualSpacing/>
        <w:rPr>
          <w:rFonts w:ascii="Arial" w:hAnsi="Arial" w:cs="Arial"/>
        </w:rPr>
      </w:pPr>
      <w:r w:rsidRPr="009B23F6">
        <w:rPr>
          <w:rFonts w:ascii="Arial" w:hAnsi="Arial" w:cs="Arial"/>
        </w:rPr>
        <w:t xml:space="preserve">Dear </w:t>
      </w:r>
      <w:r w:rsidRPr="001D3141">
        <w:rPr>
          <w:rFonts w:ascii="Arial" w:hAnsi="Arial" w:cs="Arial"/>
          <w:color w:val="309491" w:themeColor="accent1" w:themeShade="BF"/>
        </w:rPr>
        <w:t>&lt;Insert hiring manager’s name&gt;</w:t>
      </w:r>
      <w:r w:rsidRPr="009B23F6">
        <w:rPr>
          <w:rFonts w:ascii="Arial" w:hAnsi="Arial" w:cs="Arial"/>
        </w:rPr>
        <w:t>,</w:t>
      </w:r>
    </w:p>
    <w:p w14:paraId="0E7F937B" w14:textId="77777777" w:rsidR="00047A87" w:rsidRPr="009B23F6" w:rsidRDefault="00047A87" w:rsidP="000F419C">
      <w:pPr>
        <w:contextualSpacing/>
        <w:rPr>
          <w:rFonts w:ascii="Arial" w:hAnsi="Arial" w:cs="Arial"/>
        </w:rPr>
      </w:pPr>
    </w:p>
    <w:p w14:paraId="697532EA" w14:textId="77777777" w:rsidR="00E95DA0" w:rsidRPr="00EE2394" w:rsidRDefault="00E95DA0" w:rsidP="00E95DA0">
      <w:pPr>
        <w:contextualSpacing/>
        <w:rPr>
          <w:rFonts w:asciiTheme="majorHAnsi" w:hAnsiTheme="majorHAnsi" w:cstheme="majorHAnsi"/>
        </w:rPr>
      </w:pPr>
    </w:p>
    <w:p w14:paraId="502F2E8C" w14:textId="77777777" w:rsidR="00E95DA0" w:rsidRPr="005378B0" w:rsidRDefault="00E95DA0" w:rsidP="00E95DA0">
      <w:pPr>
        <w:contextualSpacing/>
        <w:rPr>
          <w:rFonts w:ascii="Arial" w:hAnsi="Arial" w:cs="Arial"/>
          <w:b/>
        </w:rPr>
      </w:pPr>
      <w:r w:rsidRPr="005378B0">
        <w:rPr>
          <w:rFonts w:ascii="Arial" w:hAnsi="Arial" w:cs="Arial"/>
          <w:b/>
        </w:rPr>
        <w:t xml:space="preserve">Re: Application for the position of </w:t>
      </w:r>
      <w:r w:rsidRPr="005378B0">
        <w:rPr>
          <w:rFonts w:ascii="Arial" w:hAnsi="Arial" w:cs="Arial"/>
          <w:color w:val="309491" w:themeColor="accent1" w:themeShade="BF"/>
        </w:rPr>
        <w:t>&lt;job title&gt;</w:t>
      </w:r>
      <w:r w:rsidRPr="005378B0">
        <w:rPr>
          <w:rFonts w:ascii="Arial" w:hAnsi="Arial" w:cs="Arial"/>
          <w:color w:val="309491" w:themeColor="accent1" w:themeShade="BF"/>
        </w:rPr>
        <w:softHyphen/>
      </w:r>
      <w:r w:rsidRPr="005378B0">
        <w:rPr>
          <w:rFonts w:ascii="Arial" w:hAnsi="Arial" w:cs="Arial"/>
          <w:color w:val="309491" w:themeColor="accent1" w:themeShade="BF"/>
        </w:rPr>
        <w:softHyphen/>
      </w:r>
      <w:r w:rsidRPr="005378B0">
        <w:rPr>
          <w:rFonts w:ascii="Arial" w:hAnsi="Arial" w:cs="Arial"/>
          <w:color w:val="309491" w:themeColor="accent1" w:themeShade="BF"/>
        </w:rPr>
        <w:softHyphen/>
      </w:r>
      <w:r w:rsidRPr="005378B0">
        <w:rPr>
          <w:rFonts w:ascii="Arial" w:hAnsi="Arial" w:cs="Arial"/>
          <w:color w:val="309491" w:themeColor="accent1" w:themeShade="BF"/>
        </w:rPr>
        <w:softHyphen/>
      </w:r>
    </w:p>
    <w:p w14:paraId="3D198E25" w14:textId="77777777" w:rsidR="00E95DA0" w:rsidRPr="005378B0" w:rsidRDefault="00E95DA0" w:rsidP="00E95DA0">
      <w:pPr>
        <w:rPr>
          <w:rFonts w:ascii="Arial" w:hAnsi="Arial" w:cs="Arial"/>
          <w:shd w:val="clear" w:color="auto" w:fill="FFFFFF"/>
        </w:rPr>
      </w:pPr>
    </w:p>
    <w:p w14:paraId="186F00C1" w14:textId="77777777" w:rsidR="00E95DA0" w:rsidRPr="005378B0" w:rsidRDefault="00E95DA0" w:rsidP="00E95DA0">
      <w:pPr>
        <w:rPr>
          <w:rFonts w:ascii="Arial" w:hAnsi="Arial" w:cs="Arial"/>
          <w:shd w:val="clear" w:color="auto" w:fill="FFFFFF"/>
        </w:rPr>
      </w:pPr>
      <w:r w:rsidRPr="005378B0">
        <w:rPr>
          <w:rFonts w:ascii="Arial" w:hAnsi="Arial" w:cs="Arial"/>
        </w:rPr>
        <w:t xml:space="preserve">I’d like to apply for the position of </w:t>
      </w:r>
      <w:r w:rsidRPr="005378B0">
        <w:rPr>
          <w:rFonts w:ascii="Arial" w:hAnsi="Arial" w:cs="Arial"/>
          <w:color w:val="309491" w:themeColor="accent1" w:themeShade="BF"/>
        </w:rPr>
        <w:t>&lt;role title&gt;</w:t>
      </w:r>
      <w:r w:rsidRPr="005378B0">
        <w:rPr>
          <w:rFonts w:ascii="Arial" w:hAnsi="Arial" w:cs="Arial"/>
        </w:rPr>
        <w:t xml:space="preserve"> with </w:t>
      </w:r>
      <w:r w:rsidRPr="005378B0">
        <w:rPr>
          <w:rFonts w:ascii="Arial" w:hAnsi="Arial" w:cs="Arial"/>
          <w:color w:val="309491" w:themeColor="accent1" w:themeShade="BF"/>
        </w:rPr>
        <w:t>&lt;insert company name&gt;</w:t>
      </w:r>
      <w:r w:rsidRPr="005378B0">
        <w:rPr>
          <w:rFonts w:ascii="Arial" w:hAnsi="Arial" w:cs="Arial"/>
        </w:rPr>
        <w:t xml:space="preserve">, advertised on </w:t>
      </w:r>
      <w:r w:rsidRPr="005378B0">
        <w:rPr>
          <w:rFonts w:ascii="Arial" w:hAnsi="Arial" w:cs="Arial"/>
          <w:color w:val="309491" w:themeColor="accent1" w:themeShade="BF"/>
        </w:rPr>
        <w:t xml:space="preserve">&lt;where job ad was seen </w:t>
      </w:r>
      <w:proofErr w:type="gramStart"/>
      <w:r w:rsidRPr="005378B0">
        <w:rPr>
          <w:rFonts w:ascii="Arial" w:hAnsi="Arial" w:cs="Arial"/>
          <w:color w:val="309491" w:themeColor="accent1" w:themeShade="BF"/>
        </w:rPr>
        <w:t>e.g.</w:t>
      </w:r>
      <w:proofErr w:type="gramEnd"/>
      <w:r w:rsidRPr="005378B0">
        <w:rPr>
          <w:rFonts w:ascii="Arial" w:hAnsi="Arial" w:cs="Arial"/>
          <w:color w:val="309491" w:themeColor="accent1" w:themeShade="BF"/>
        </w:rPr>
        <w:t xml:space="preserve"> SEEK&gt;</w:t>
      </w:r>
      <w:r w:rsidRPr="005378B0">
        <w:rPr>
          <w:rFonts w:ascii="Arial" w:hAnsi="Arial" w:cs="Arial"/>
        </w:rPr>
        <w:t xml:space="preserve">. </w:t>
      </w:r>
      <w:r w:rsidRPr="005378B0">
        <w:rPr>
          <w:rFonts w:ascii="Arial" w:hAnsi="Arial" w:cs="Arial"/>
          <w:shd w:val="clear" w:color="auto" w:fill="FFFFFF"/>
        </w:rPr>
        <w:t>I’m confident I have the skills you need and am a good fit for the role.</w:t>
      </w:r>
    </w:p>
    <w:p w14:paraId="4948326C" w14:textId="77777777" w:rsidR="00E95DA0" w:rsidRPr="005378B0" w:rsidRDefault="00E95DA0" w:rsidP="00E95DA0">
      <w:pPr>
        <w:rPr>
          <w:rFonts w:ascii="Arial" w:hAnsi="Arial" w:cs="Arial"/>
          <w:color w:val="309491" w:themeColor="accent1" w:themeShade="BF"/>
        </w:rPr>
      </w:pPr>
      <w:r w:rsidRPr="005378B0">
        <w:rPr>
          <w:rFonts w:ascii="Arial" w:hAnsi="Arial" w:cs="Arial"/>
          <w:color w:val="309491" w:themeColor="accent1" w:themeShade="BF"/>
        </w:rPr>
        <w:t>I have a strong interest in the health care sector, having experienced first-hand how much my mother benefited from individual support during the last few years. I also have a few friends who work in this industry and what they do day-to-day sounds very appealing.</w:t>
      </w:r>
    </w:p>
    <w:p w14:paraId="6AEC9628" w14:textId="77777777" w:rsidR="00E95DA0" w:rsidRPr="005378B0" w:rsidRDefault="00E95DA0" w:rsidP="00E95DA0">
      <w:pPr>
        <w:rPr>
          <w:rFonts w:ascii="Arial" w:hAnsi="Arial" w:cs="Arial"/>
        </w:rPr>
      </w:pPr>
      <w:r w:rsidRPr="005378B0">
        <w:rPr>
          <w:rFonts w:ascii="Arial" w:hAnsi="Arial" w:cs="Arial"/>
        </w:rPr>
        <w:t xml:space="preserve">This position of </w:t>
      </w:r>
      <w:r w:rsidRPr="005378B0">
        <w:rPr>
          <w:rFonts w:ascii="Arial" w:hAnsi="Arial" w:cs="Arial"/>
          <w:color w:val="309491" w:themeColor="accent1" w:themeShade="BF"/>
        </w:rPr>
        <w:t xml:space="preserve">&lt;job title&gt; </w:t>
      </w:r>
      <w:r w:rsidRPr="005378B0">
        <w:rPr>
          <w:rFonts w:ascii="Arial" w:hAnsi="Arial" w:cs="Arial"/>
        </w:rPr>
        <w:t xml:space="preserve">with </w:t>
      </w:r>
      <w:r w:rsidRPr="00020898">
        <w:rPr>
          <w:rFonts w:ascii="Arial" w:hAnsi="Arial" w:cs="Arial"/>
          <w:color w:val="309491" w:themeColor="accent1" w:themeShade="BF"/>
        </w:rPr>
        <w:t>&lt;company name&gt;</w:t>
      </w:r>
      <w:r w:rsidRPr="005378B0">
        <w:rPr>
          <w:rFonts w:ascii="Arial" w:hAnsi="Arial" w:cs="Arial"/>
        </w:rPr>
        <w:t xml:space="preserve"> is exactly the type of role I’m looking for. I believe that my skills and experience will be a great asset to your organisation and team.</w:t>
      </w:r>
    </w:p>
    <w:p w14:paraId="46C53DC6" w14:textId="77777777" w:rsidR="00E95DA0" w:rsidRPr="00020898" w:rsidRDefault="00E95DA0" w:rsidP="00E95DA0">
      <w:pPr>
        <w:contextualSpacing/>
        <w:rPr>
          <w:rFonts w:ascii="Arial" w:hAnsi="Arial" w:cs="Arial"/>
        </w:rPr>
      </w:pPr>
      <w:r w:rsidRPr="00020898">
        <w:rPr>
          <w:rFonts w:ascii="Arial" w:hAnsi="Arial" w:cs="Arial"/>
        </w:rPr>
        <w:t>I enclose my resume, here are some of the highlights:</w:t>
      </w:r>
    </w:p>
    <w:p w14:paraId="17DFB417" w14:textId="77777777" w:rsidR="00E95DA0" w:rsidRPr="00020898" w:rsidRDefault="00E95DA0" w:rsidP="00020898">
      <w:pPr>
        <w:pStyle w:val="ListParagraph"/>
        <w:numPr>
          <w:ilvl w:val="0"/>
          <w:numId w:val="18"/>
        </w:numPr>
        <w:rPr>
          <w:rFonts w:ascii="Arial" w:hAnsi="Arial" w:cs="Arial"/>
          <w:color w:val="309491" w:themeColor="accent1" w:themeShade="BF"/>
        </w:rPr>
      </w:pPr>
      <w:r w:rsidRPr="00020898">
        <w:rPr>
          <w:rFonts w:ascii="Arial" w:hAnsi="Arial" w:cs="Arial"/>
          <w:color w:val="309491" w:themeColor="accent1" w:themeShade="BF"/>
        </w:rPr>
        <w:t xml:space="preserve">&lt;Experience. Include a sentence on your relevant experience. For example: I have four years’ experience caring for my mother at home and an </w:t>
      </w:r>
      <w:proofErr w:type="gramStart"/>
      <w:r w:rsidRPr="00020898">
        <w:rPr>
          <w:rFonts w:ascii="Arial" w:hAnsi="Arial" w:cs="Arial"/>
          <w:color w:val="309491" w:themeColor="accent1" w:themeShade="BF"/>
        </w:rPr>
        <w:t>up-to-date</w:t>
      </w:r>
      <w:proofErr w:type="gramEnd"/>
      <w:r w:rsidRPr="00020898">
        <w:rPr>
          <w:rFonts w:ascii="Arial" w:hAnsi="Arial" w:cs="Arial"/>
          <w:color w:val="309491" w:themeColor="accent1" w:themeShade="BF"/>
        </w:rPr>
        <w:t xml:space="preserve"> First Aid Certificate.&gt;</w:t>
      </w:r>
    </w:p>
    <w:p w14:paraId="7C0CA40E" w14:textId="77777777" w:rsidR="00E95DA0" w:rsidRPr="00020898" w:rsidRDefault="00E95DA0" w:rsidP="00020898">
      <w:pPr>
        <w:pStyle w:val="ListParagraph"/>
        <w:numPr>
          <w:ilvl w:val="0"/>
          <w:numId w:val="18"/>
        </w:numPr>
        <w:rPr>
          <w:rFonts w:ascii="Arial" w:hAnsi="Arial" w:cs="Arial"/>
          <w:color w:val="309491" w:themeColor="accent1" w:themeShade="BF"/>
        </w:rPr>
      </w:pPr>
      <w:r w:rsidRPr="00020898">
        <w:rPr>
          <w:rFonts w:ascii="Arial" w:hAnsi="Arial" w:cs="Arial"/>
          <w:color w:val="309491" w:themeColor="accent1" w:themeShade="BF"/>
        </w:rPr>
        <w:t xml:space="preserve">&lt;Skills. Here you want to highlight some of your core skills that talk to the key selection criteria for the role. For example: I’m good at caring for others and identifying the needs of the people around me. I’m also dependable, </w:t>
      </w:r>
      <w:proofErr w:type="gramStart"/>
      <w:r w:rsidRPr="00020898">
        <w:rPr>
          <w:rFonts w:ascii="Arial" w:hAnsi="Arial" w:cs="Arial"/>
          <w:color w:val="309491" w:themeColor="accent1" w:themeShade="BF"/>
        </w:rPr>
        <w:t>flexible</w:t>
      </w:r>
      <w:proofErr w:type="gramEnd"/>
      <w:r w:rsidRPr="00020898">
        <w:rPr>
          <w:rFonts w:ascii="Arial" w:hAnsi="Arial" w:cs="Arial"/>
          <w:color w:val="309491" w:themeColor="accent1" w:themeShade="BF"/>
        </w:rPr>
        <w:t xml:space="preserve"> and honest.&gt;</w:t>
      </w:r>
    </w:p>
    <w:p w14:paraId="0BFE94CA" w14:textId="77777777" w:rsidR="00E95DA0" w:rsidRPr="00020898" w:rsidRDefault="00E95DA0" w:rsidP="00020898">
      <w:pPr>
        <w:pStyle w:val="ListParagraph"/>
        <w:numPr>
          <w:ilvl w:val="0"/>
          <w:numId w:val="18"/>
        </w:numPr>
        <w:rPr>
          <w:rFonts w:ascii="Arial" w:hAnsi="Arial" w:cs="Arial"/>
          <w:color w:val="309491" w:themeColor="accent1" w:themeShade="BF"/>
        </w:rPr>
      </w:pPr>
      <w:r w:rsidRPr="00020898">
        <w:rPr>
          <w:rFonts w:ascii="Arial" w:hAnsi="Arial" w:cs="Arial"/>
          <w:color w:val="309491" w:themeColor="accent1" w:themeShade="BF"/>
        </w:rPr>
        <w:t xml:space="preserve">&lt;Performance. Promote a key achievement or result you’re proud of that relates to the role. For example: In my time caring for my mother, I’ve kept her on track with daily medication and helped her live a fulfilling life. Or, in my time in hospitality, I always put the customer first and listened carefully to what they needed.&gt; </w:t>
      </w:r>
    </w:p>
    <w:p w14:paraId="409ECBD8" w14:textId="77777777" w:rsidR="00E95DA0" w:rsidRPr="00020898" w:rsidRDefault="00E95DA0" w:rsidP="00E95DA0">
      <w:pPr>
        <w:rPr>
          <w:rFonts w:ascii="Arial" w:hAnsi="Arial" w:cs="Arial"/>
          <w:color w:val="309491" w:themeColor="accent1" w:themeShade="BF"/>
        </w:rPr>
      </w:pPr>
    </w:p>
    <w:p w14:paraId="26FEFBBB" w14:textId="59EDAD16" w:rsidR="00E95DA0" w:rsidRPr="00020898" w:rsidRDefault="00E95DA0" w:rsidP="00E95DA0">
      <w:pPr>
        <w:rPr>
          <w:rFonts w:ascii="Arial" w:hAnsi="Arial" w:cs="Arial"/>
          <w:color w:val="309491" w:themeColor="accent1" w:themeShade="BF"/>
        </w:rPr>
      </w:pPr>
      <w:r w:rsidRPr="00020898">
        <w:rPr>
          <w:rFonts w:ascii="Arial" w:hAnsi="Arial" w:cs="Arial"/>
        </w:rPr>
        <w:t xml:space="preserve">I’m keen to develop my skills and am working towards </w:t>
      </w:r>
      <w:r w:rsidRPr="00020898">
        <w:rPr>
          <w:rFonts w:ascii="Arial" w:hAnsi="Arial" w:cs="Arial"/>
          <w:color w:val="309491" w:themeColor="accent1" w:themeShade="BF"/>
        </w:rPr>
        <w:t xml:space="preserve">&lt;training courses, work experience, courses </w:t>
      </w:r>
      <w:proofErr w:type="spellStart"/>
      <w:r w:rsidRPr="00020898">
        <w:rPr>
          <w:rFonts w:ascii="Arial" w:hAnsi="Arial" w:cs="Arial"/>
          <w:color w:val="309491" w:themeColor="accent1" w:themeShade="BF"/>
        </w:rPr>
        <w:t>CoAct</w:t>
      </w:r>
      <w:proofErr w:type="spellEnd"/>
      <w:r w:rsidRPr="00020898">
        <w:rPr>
          <w:rFonts w:ascii="Arial" w:hAnsi="Arial" w:cs="Arial"/>
          <w:color w:val="309491" w:themeColor="accent1" w:themeShade="BF"/>
        </w:rPr>
        <w:t xml:space="preserve"> has supported you with</w:t>
      </w:r>
      <w:r w:rsidR="00020898">
        <w:rPr>
          <w:rFonts w:ascii="Arial" w:hAnsi="Arial" w:cs="Arial"/>
          <w:color w:val="309491" w:themeColor="accent1" w:themeShade="BF"/>
        </w:rPr>
        <w:t xml:space="preserve"> or you are </w:t>
      </w:r>
      <w:r w:rsidR="004539F3">
        <w:rPr>
          <w:rFonts w:ascii="Arial" w:hAnsi="Arial" w:cs="Arial"/>
          <w:color w:val="309491" w:themeColor="accent1" w:themeShade="BF"/>
        </w:rPr>
        <w:t>studying independently</w:t>
      </w:r>
      <w:r w:rsidRPr="00020898">
        <w:rPr>
          <w:rFonts w:ascii="Arial" w:hAnsi="Arial" w:cs="Arial"/>
          <w:color w:val="309491" w:themeColor="accent1" w:themeShade="BF"/>
        </w:rPr>
        <w:t xml:space="preserve">&gt;. </w:t>
      </w:r>
    </w:p>
    <w:p w14:paraId="29C57474" w14:textId="77777777" w:rsidR="00E95DA0" w:rsidRPr="00020898" w:rsidRDefault="00E95DA0" w:rsidP="00E95DA0">
      <w:pPr>
        <w:pStyle w:val="NoSpacing"/>
        <w:spacing w:line="240" w:lineRule="atLeast"/>
        <w:rPr>
          <w:rFonts w:ascii="Arial" w:hAnsi="Arial" w:cs="Arial"/>
          <w:lang w:val="en-US"/>
        </w:rPr>
      </w:pPr>
      <w:r w:rsidRPr="00020898">
        <w:rPr>
          <w:rFonts w:ascii="Arial" w:hAnsi="Arial" w:cs="Arial"/>
        </w:rPr>
        <w:t xml:space="preserve">Thank you for your time and considering my application. </w:t>
      </w:r>
      <w:r w:rsidRPr="00020898">
        <w:rPr>
          <w:rFonts w:ascii="Arial" w:hAnsi="Arial" w:cs="Arial"/>
          <w:lang w:val="en-US"/>
        </w:rPr>
        <w:t>I look forward to hearing from you.</w:t>
      </w:r>
    </w:p>
    <w:p w14:paraId="1711441C" w14:textId="77777777" w:rsidR="00E95DA0" w:rsidRPr="00020898" w:rsidRDefault="00E95DA0" w:rsidP="00E95DA0">
      <w:pPr>
        <w:rPr>
          <w:rFonts w:ascii="Arial" w:hAnsi="Arial" w:cs="Arial"/>
        </w:rPr>
      </w:pPr>
    </w:p>
    <w:p w14:paraId="0C6EA1F8" w14:textId="77777777" w:rsidR="00E95DA0" w:rsidRPr="00020898" w:rsidRDefault="00E95DA0" w:rsidP="00E95DA0">
      <w:pPr>
        <w:rPr>
          <w:rFonts w:ascii="Arial" w:hAnsi="Arial" w:cs="Arial"/>
        </w:rPr>
      </w:pPr>
      <w:r w:rsidRPr="00020898">
        <w:rPr>
          <w:rFonts w:ascii="Arial" w:hAnsi="Arial" w:cs="Arial"/>
        </w:rPr>
        <w:t>Yours sincerely</w:t>
      </w:r>
    </w:p>
    <w:p w14:paraId="0B4858A0" w14:textId="77777777" w:rsidR="00E95DA0" w:rsidRPr="004539F3" w:rsidRDefault="00E95DA0" w:rsidP="004539F3">
      <w:pPr>
        <w:rPr>
          <w:rFonts w:ascii="Arial" w:hAnsi="Arial" w:cs="Arial"/>
          <w:color w:val="309491" w:themeColor="accent1" w:themeShade="BF"/>
        </w:rPr>
      </w:pPr>
    </w:p>
    <w:p w14:paraId="717CA812" w14:textId="77777777" w:rsidR="00E95DA0" w:rsidRPr="004539F3" w:rsidRDefault="00E95DA0" w:rsidP="004539F3">
      <w:pPr>
        <w:rPr>
          <w:rFonts w:ascii="Arial" w:hAnsi="Arial" w:cs="Arial"/>
          <w:color w:val="309491" w:themeColor="accent1" w:themeShade="BF"/>
        </w:rPr>
      </w:pPr>
      <w:r w:rsidRPr="004539F3">
        <w:rPr>
          <w:rFonts w:ascii="Arial" w:hAnsi="Arial" w:cs="Arial"/>
          <w:color w:val="309491" w:themeColor="accent1" w:themeShade="BF"/>
        </w:rPr>
        <w:t>&lt;Your name&gt;</w:t>
      </w:r>
    </w:p>
    <w:p w14:paraId="5648B259" w14:textId="77777777" w:rsidR="00E95DA0" w:rsidRPr="004539F3" w:rsidRDefault="00E95DA0" w:rsidP="004539F3">
      <w:pPr>
        <w:rPr>
          <w:rFonts w:ascii="Arial" w:hAnsi="Arial" w:cs="Arial"/>
          <w:color w:val="309491" w:themeColor="accent1" w:themeShade="BF"/>
        </w:rPr>
      </w:pPr>
      <w:r w:rsidRPr="004539F3">
        <w:rPr>
          <w:rFonts w:ascii="Arial" w:hAnsi="Arial" w:cs="Arial"/>
          <w:color w:val="309491" w:themeColor="accent1" w:themeShade="BF"/>
        </w:rPr>
        <w:t>&lt;Your contact number&gt;</w:t>
      </w:r>
    </w:p>
    <w:p w14:paraId="3DEEEB41" w14:textId="77777777" w:rsidR="00E95DA0" w:rsidRPr="004539F3" w:rsidRDefault="00E95DA0" w:rsidP="00E95DA0">
      <w:pPr>
        <w:rPr>
          <w:rFonts w:ascii="Arial" w:hAnsi="Arial" w:cs="Arial"/>
          <w:color w:val="309491" w:themeColor="accent1" w:themeShade="BF"/>
        </w:rPr>
      </w:pPr>
      <w:r w:rsidRPr="004539F3">
        <w:rPr>
          <w:rFonts w:ascii="Arial" w:hAnsi="Arial" w:cs="Arial"/>
          <w:color w:val="309491" w:themeColor="accent1" w:themeShade="BF"/>
        </w:rPr>
        <w:t xml:space="preserve">&lt;Your email </w:t>
      </w:r>
      <w:r w:rsidRPr="005E550F">
        <w:rPr>
          <w:rFonts w:ascii="Arial" w:hAnsi="Arial" w:cs="Arial"/>
          <w:color w:val="309491" w:themeColor="accent1" w:themeShade="BF"/>
        </w:rPr>
        <w:t>address</w:t>
      </w:r>
      <w:r w:rsidRPr="004539F3">
        <w:rPr>
          <w:rFonts w:ascii="Arial" w:hAnsi="Arial" w:cs="Arial"/>
          <w:color w:val="309491" w:themeColor="accent1" w:themeShade="BF"/>
        </w:rPr>
        <w:t>&gt;</w:t>
      </w:r>
    </w:p>
    <w:p w14:paraId="2CDBF0C1" w14:textId="2120D117" w:rsidR="00E95DA0" w:rsidRPr="005E550F" w:rsidRDefault="009D7465" w:rsidP="00E95DA0">
      <w:pPr>
        <w:rPr>
          <w:rFonts w:asciiTheme="majorHAnsi" w:hAnsiTheme="majorHAnsi" w:cs="Arial"/>
          <w:b/>
          <w:bCs/>
          <w:color w:val="309491" w:themeColor="accent1" w:themeShade="BF"/>
          <w:sz w:val="32"/>
          <w:szCs w:val="32"/>
        </w:rPr>
      </w:pPr>
      <w:r>
        <w:rPr>
          <w:rFonts w:asciiTheme="majorHAnsi" w:hAnsiTheme="majorHAnsi" w:cs="Arial"/>
          <w:b/>
          <w:bCs/>
          <w:color w:val="309491" w:themeColor="accent1" w:themeShade="BF"/>
          <w:sz w:val="32"/>
          <w:szCs w:val="32"/>
        </w:rPr>
        <w:lastRenderedPageBreak/>
        <w:br/>
      </w:r>
      <w:r w:rsidR="00E95DA0" w:rsidRPr="005E550F">
        <w:rPr>
          <w:rFonts w:asciiTheme="majorHAnsi" w:hAnsiTheme="majorHAnsi" w:cs="Arial"/>
          <w:b/>
          <w:bCs/>
          <w:color w:val="309491" w:themeColor="accent1" w:themeShade="BF"/>
          <w:sz w:val="32"/>
          <w:szCs w:val="32"/>
        </w:rPr>
        <w:t>Resume template: Individual Support Worker</w:t>
      </w:r>
    </w:p>
    <w:p w14:paraId="3EFC5BDA" w14:textId="64192E00" w:rsidR="00D86DD2" w:rsidRPr="00D86DD2" w:rsidRDefault="00D86DD2" w:rsidP="00E95DA0">
      <w:pPr>
        <w:rPr>
          <w:rFonts w:asciiTheme="majorHAnsi" w:hAnsiTheme="majorHAnsi" w:cs="Arial"/>
          <w:b/>
          <w:bCs/>
          <w:color w:val="309491" w:themeColor="accent1" w:themeShade="BF"/>
          <w:sz w:val="28"/>
          <w:szCs w:val="28"/>
        </w:rPr>
      </w:pPr>
      <w:r w:rsidRPr="00D86DD2">
        <w:rPr>
          <w:rFonts w:asciiTheme="majorHAnsi" w:hAnsiTheme="majorHAnsi" w:cs="Arial"/>
          <w:b/>
          <w:bCs/>
          <w:color w:val="309491" w:themeColor="accent1" w:themeShade="BF"/>
          <w:sz w:val="28"/>
          <w:szCs w:val="28"/>
        </w:rPr>
        <w:t>The personal touch is best</w:t>
      </w:r>
    </w:p>
    <w:p w14:paraId="50C419A1" w14:textId="7B3EF312" w:rsidR="00E95DA0" w:rsidRDefault="00E95DA0" w:rsidP="00E95DA0">
      <w:pPr>
        <w:rPr>
          <w:rFonts w:ascii="Arial" w:hAnsi="Arial" w:cs="Arial"/>
        </w:rPr>
      </w:pPr>
      <w:r w:rsidRPr="00E313C2">
        <w:rPr>
          <w:rFonts w:ascii="Arial" w:hAnsi="Arial" w:cs="Arial"/>
        </w:rPr>
        <w:t xml:space="preserve">Write your resume so that it details the skills, </w:t>
      </w:r>
      <w:proofErr w:type="gramStart"/>
      <w:r w:rsidRPr="00E313C2">
        <w:rPr>
          <w:rFonts w:ascii="Arial" w:hAnsi="Arial" w:cs="Arial"/>
        </w:rPr>
        <w:t>experience</w:t>
      </w:r>
      <w:proofErr w:type="gramEnd"/>
      <w:r w:rsidRPr="00E313C2">
        <w:rPr>
          <w:rFonts w:ascii="Arial" w:hAnsi="Arial" w:cs="Arial"/>
        </w:rPr>
        <w:t xml:space="preserve"> and achievements you have that are relevant to the role you’re applying for. Use the words from the job ad so that the hiring manager knows you understand what they’re looking for. Revise your resume for each application so it targets the business and position well. This is becoming more relevant as Applicant Tracking Systems are used to shortlist candidates</w:t>
      </w:r>
      <w:r w:rsidR="00151546">
        <w:rPr>
          <w:rFonts w:ascii="Arial" w:hAnsi="Arial" w:cs="Arial"/>
        </w:rPr>
        <w:t>, using key words.</w:t>
      </w:r>
    </w:p>
    <w:p w14:paraId="5E3EA6EE" w14:textId="16586595" w:rsidR="00751B69" w:rsidRPr="00E313C2" w:rsidRDefault="00D86DD2" w:rsidP="00E95DA0">
      <w:pPr>
        <w:rPr>
          <w:rFonts w:ascii="Arial" w:hAnsi="Arial" w:cs="Arial"/>
        </w:rPr>
      </w:pPr>
      <w:r w:rsidRPr="00D86DD2">
        <w:rPr>
          <w:rFonts w:asciiTheme="majorHAnsi" w:hAnsiTheme="majorHAnsi" w:cs="Arial"/>
          <w:b/>
          <w:bCs/>
          <w:color w:val="309491" w:themeColor="accent1" w:themeShade="BF"/>
          <w:sz w:val="28"/>
          <w:szCs w:val="28"/>
        </w:rPr>
        <w:t>How should each work experience be detailed?</w:t>
      </w:r>
    </w:p>
    <w:p w14:paraId="4CAC1434" w14:textId="77777777" w:rsidR="00E95DA0" w:rsidRPr="00E313C2" w:rsidRDefault="00E95DA0" w:rsidP="00E95DA0">
      <w:pPr>
        <w:rPr>
          <w:rFonts w:ascii="Arial" w:hAnsi="Arial" w:cs="Arial"/>
        </w:rPr>
      </w:pPr>
      <w:r w:rsidRPr="00E313C2">
        <w:rPr>
          <w:rFonts w:ascii="Arial" w:hAnsi="Arial" w:cs="Arial"/>
        </w:rPr>
        <w:t xml:space="preserve">The most important thing employers want to know about your career history is what you achieved in a role. Include this after you’ve summarised your key responsibilities. For example, in my current role, I always communicate politely to my clients, ensuring I am always respectful and concise. I strive to explain information as clearly as possible and am always willing to clarify myself further if necessary. </w:t>
      </w:r>
    </w:p>
    <w:p w14:paraId="2CF41331" w14:textId="3311613A" w:rsidR="00E95DA0" w:rsidRDefault="00E95DA0" w:rsidP="00E95DA0">
      <w:pPr>
        <w:rPr>
          <w:rFonts w:ascii="Arial" w:hAnsi="Arial" w:cs="Arial"/>
        </w:rPr>
      </w:pPr>
      <w:r w:rsidRPr="00E313C2">
        <w:rPr>
          <w:rFonts w:ascii="Arial" w:hAnsi="Arial" w:cs="Arial"/>
        </w:rPr>
        <w:t>We have included a section for volunteer experience as this is often where you have some great examples of achievements but, if you haven’t done any, leave this out.</w:t>
      </w:r>
    </w:p>
    <w:p w14:paraId="74C21E25" w14:textId="77777777" w:rsidR="00751B69" w:rsidRPr="00751B69" w:rsidRDefault="00751B69" w:rsidP="00E95DA0">
      <w:pPr>
        <w:rPr>
          <w:rFonts w:asciiTheme="majorHAnsi" w:hAnsiTheme="majorHAnsi" w:cs="Arial"/>
          <w:b/>
          <w:bCs/>
          <w:color w:val="309491" w:themeColor="accent1" w:themeShade="BF"/>
          <w:sz w:val="28"/>
          <w:szCs w:val="28"/>
        </w:rPr>
      </w:pPr>
      <w:r w:rsidRPr="00751B69">
        <w:rPr>
          <w:rFonts w:asciiTheme="majorHAnsi" w:hAnsiTheme="majorHAnsi" w:cs="Arial"/>
          <w:b/>
          <w:bCs/>
          <w:color w:val="309491" w:themeColor="accent1" w:themeShade="BF"/>
          <w:sz w:val="28"/>
          <w:szCs w:val="28"/>
        </w:rPr>
        <w:t>Is it important to include every role?</w:t>
      </w:r>
    </w:p>
    <w:p w14:paraId="198DFE39" w14:textId="6FFFB1DD" w:rsidR="00D86DD2" w:rsidRDefault="00E95DA0" w:rsidP="00E95DA0">
      <w:pPr>
        <w:rPr>
          <w:rFonts w:ascii="Arial" w:hAnsi="Arial" w:cs="Arial"/>
        </w:rPr>
      </w:pPr>
      <w:r w:rsidRPr="00E313C2">
        <w:rPr>
          <w:rFonts w:ascii="Arial" w:hAnsi="Arial" w:cs="Arial"/>
        </w:rPr>
        <w:t xml:space="preserve">If your resume is more than a couple of pages, write just </w:t>
      </w:r>
      <w:proofErr w:type="gramStart"/>
      <w:r w:rsidRPr="00E313C2">
        <w:rPr>
          <w:rFonts w:ascii="Arial" w:hAnsi="Arial" w:cs="Arial"/>
        </w:rPr>
        <w:t>a brief summary</w:t>
      </w:r>
      <w:proofErr w:type="gramEnd"/>
      <w:r w:rsidRPr="00E313C2">
        <w:rPr>
          <w:rFonts w:ascii="Arial" w:hAnsi="Arial" w:cs="Arial"/>
        </w:rPr>
        <w:t xml:space="preserve"> for roles that aren’t relevant – or just leave them out.</w:t>
      </w:r>
    </w:p>
    <w:p w14:paraId="3F576A84" w14:textId="77777777" w:rsidR="00D86DD2" w:rsidRDefault="00D86DD2">
      <w:pPr>
        <w:rPr>
          <w:rFonts w:ascii="Arial" w:hAnsi="Arial" w:cs="Arial"/>
        </w:rPr>
      </w:pPr>
      <w:r>
        <w:rPr>
          <w:rFonts w:ascii="Arial" w:hAnsi="Arial" w:cs="Arial"/>
        </w:rPr>
        <w:br w:type="page"/>
      </w:r>
    </w:p>
    <w:p w14:paraId="012B535D" w14:textId="77777777" w:rsidR="00E95DA0" w:rsidRPr="00902503" w:rsidRDefault="00E95DA0" w:rsidP="00E95DA0">
      <w:pPr>
        <w:ind w:left="20"/>
        <w:jc w:val="center"/>
        <w:rPr>
          <w:rFonts w:ascii="Arial" w:hAnsi="Arial" w:cs="Arial"/>
          <w:b/>
        </w:rPr>
      </w:pPr>
      <w:r w:rsidRPr="00902503">
        <w:rPr>
          <w:rFonts w:ascii="Arial" w:hAnsi="Arial" w:cs="Arial"/>
          <w:b/>
          <w:color w:val="231F20"/>
        </w:rPr>
        <w:lastRenderedPageBreak/>
        <w:t>Full name</w:t>
      </w:r>
    </w:p>
    <w:p w14:paraId="7629D87F" w14:textId="77777777" w:rsidR="00E95DA0" w:rsidRPr="00902503" w:rsidRDefault="00E95DA0" w:rsidP="00E95DA0">
      <w:pPr>
        <w:ind w:left="20"/>
        <w:jc w:val="center"/>
        <w:rPr>
          <w:rFonts w:ascii="Arial" w:hAnsi="Arial" w:cs="Arial"/>
          <w:bCs/>
          <w:color w:val="231F20"/>
        </w:rPr>
      </w:pPr>
      <w:r w:rsidRPr="00902503">
        <w:rPr>
          <w:rFonts w:ascii="Arial" w:hAnsi="Arial" w:cs="Arial"/>
          <w:bCs/>
          <w:color w:val="231F20"/>
        </w:rPr>
        <w:t>Email address, phone number</w:t>
      </w:r>
    </w:p>
    <w:p w14:paraId="3E636571" w14:textId="77777777" w:rsidR="00E95DA0" w:rsidRPr="00902503" w:rsidRDefault="00E95DA0" w:rsidP="00E95DA0">
      <w:pPr>
        <w:ind w:left="20"/>
        <w:jc w:val="center"/>
        <w:rPr>
          <w:rFonts w:ascii="Arial" w:hAnsi="Arial" w:cs="Arial"/>
          <w:bCs/>
          <w:color w:val="231F20"/>
        </w:rPr>
      </w:pPr>
      <w:r w:rsidRPr="00902503">
        <w:rPr>
          <w:rFonts w:ascii="Arial" w:hAnsi="Arial" w:cs="Arial"/>
          <w:bCs/>
          <w:color w:val="231F20"/>
        </w:rPr>
        <w:t xml:space="preserve">Suburb, </w:t>
      </w:r>
      <w:proofErr w:type="gramStart"/>
      <w:r w:rsidRPr="00902503">
        <w:rPr>
          <w:rFonts w:ascii="Arial" w:hAnsi="Arial" w:cs="Arial"/>
          <w:bCs/>
          <w:color w:val="231F20"/>
        </w:rPr>
        <w:t>state</w:t>
      </w:r>
      <w:proofErr w:type="gramEnd"/>
      <w:r w:rsidRPr="00902503">
        <w:rPr>
          <w:rFonts w:ascii="Arial" w:hAnsi="Arial" w:cs="Arial"/>
          <w:bCs/>
          <w:color w:val="231F20"/>
        </w:rPr>
        <w:t xml:space="preserve"> and postcode</w:t>
      </w:r>
    </w:p>
    <w:p w14:paraId="06377540" w14:textId="77777777" w:rsidR="00E95DA0" w:rsidRPr="00902503" w:rsidRDefault="00E95DA0" w:rsidP="00E95DA0">
      <w:pPr>
        <w:pStyle w:val="BodyText"/>
        <w:spacing w:before="0" w:line="240" w:lineRule="atLeast"/>
        <w:ind w:left="20"/>
        <w:jc w:val="center"/>
        <w:rPr>
          <w:color w:val="231F20"/>
          <w:sz w:val="22"/>
          <w:szCs w:val="22"/>
        </w:rPr>
      </w:pPr>
    </w:p>
    <w:p w14:paraId="1899B985" w14:textId="77777777" w:rsidR="00E95DA0" w:rsidRPr="00902503" w:rsidRDefault="00E95DA0" w:rsidP="00E95DA0">
      <w:pPr>
        <w:pStyle w:val="BodyText"/>
        <w:spacing w:before="0" w:line="240" w:lineRule="atLeast"/>
        <w:ind w:left="20"/>
        <w:rPr>
          <w:color w:val="231F20"/>
          <w:sz w:val="22"/>
          <w:szCs w:val="22"/>
        </w:rPr>
      </w:pPr>
    </w:p>
    <w:p w14:paraId="5C6EEFAB" w14:textId="77777777" w:rsidR="00E95DA0" w:rsidRPr="004F6A42" w:rsidRDefault="00E95DA0" w:rsidP="00E95DA0">
      <w:pPr>
        <w:rPr>
          <w:rFonts w:asciiTheme="majorHAnsi" w:hAnsiTheme="majorHAnsi" w:cs="Arial"/>
          <w:b/>
          <w:bCs/>
          <w:sz w:val="28"/>
          <w:szCs w:val="28"/>
        </w:rPr>
      </w:pPr>
      <w:r w:rsidRPr="004F6A42">
        <w:rPr>
          <w:rFonts w:asciiTheme="majorHAnsi" w:hAnsiTheme="majorHAnsi" w:cs="Arial"/>
          <w:b/>
          <w:bCs/>
          <w:sz w:val="28"/>
          <w:szCs w:val="28"/>
        </w:rPr>
        <w:t>Personal summary</w:t>
      </w:r>
    </w:p>
    <w:p w14:paraId="793564F5" w14:textId="77777777" w:rsidR="00E95DA0" w:rsidRPr="004F6A42" w:rsidRDefault="00E95DA0" w:rsidP="00B82C8F">
      <w:pPr>
        <w:rPr>
          <w:rFonts w:ascii="Arial" w:hAnsi="Arial" w:cs="Arial"/>
          <w:color w:val="309491" w:themeColor="accent1" w:themeShade="BF"/>
        </w:rPr>
      </w:pPr>
      <w:r w:rsidRPr="004F6A42">
        <w:rPr>
          <w:rFonts w:ascii="Arial" w:hAnsi="Arial" w:cs="Arial"/>
          <w:color w:val="309491" w:themeColor="accent1" w:themeShade="BF"/>
        </w:rPr>
        <w:t xml:space="preserve">This is your elevator pitch where you have just a few lines of text to sell yourself to a potential employer. Try to keep it brief and to the point. </w:t>
      </w:r>
    </w:p>
    <w:p w14:paraId="106F08E3" w14:textId="77777777" w:rsidR="00E95DA0" w:rsidRPr="00902503" w:rsidRDefault="00E95DA0" w:rsidP="00E95DA0">
      <w:pPr>
        <w:pStyle w:val="NoSpacing"/>
        <w:rPr>
          <w:rFonts w:ascii="Arial" w:hAnsi="Arial" w:cs="Arial"/>
          <w:color w:val="45C2BF" w:themeColor="accent1"/>
        </w:rPr>
      </w:pPr>
    </w:p>
    <w:p w14:paraId="0EB4A5F0" w14:textId="77777777" w:rsidR="00E95DA0" w:rsidRPr="004F6A42" w:rsidRDefault="00E95DA0" w:rsidP="00E95DA0">
      <w:pPr>
        <w:pStyle w:val="NoSpacing"/>
        <w:widowControl w:val="0"/>
        <w:numPr>
          <w:ilvl w:val="0"/>
          <w:numId w:val="15"/>
        </w:numPr>
        <w:rPr>
          <w:rFonts w:ascii="Arial" w:hAnsi="Arial" w:cs="Arial"/>
          <w:color w:val="309491" w:themeColor="accent1" w:themeShade="BF"/>
        </w:rPr>
      </w:pPr>
      <w:r w:rsidRPr="004F6A42">
        <w:rPr>
          <w:rFonts w:ascii="Arial" w:hAnsi="Arial" w:cs="Arial"/>
          <w:color w:val="309491" w:themeColor="accent1" w:themeShade="BF"/>
        </w:rPr>
        <w:t>Include your top attributes, like good customer service, genuine interest in people and committed.</w:t>
      </w:r>
    </w:p>
    <w:p w14:paraId="434EA7E0" w14:textId="77777777" w:rsidR="00E95DA0" w:rsidRPr="004F6A42" w:rsidRDefault="00E95DA0" w:rsidP="00E95DA0">
      <w:pPr>
        <w:pStyle w:val="NoSpacing"/>
        <w:numPr>
          <w:ilvl w:val="0"/>
          <w:numId w:val="15"/>
        </w:numPr>
        <w:rPr>
          <w:rFonts w:ascii="Arial" w:hAnsi="Arial" w:cs="Arial"/>
          <w:color w:val="309491" w:themeColor="accent1" w:themeShade="BF"/>
        </w:rPr>
      </w:pPr>
      <w:r w:rsidRPr="004F6A42">
        <w:rPr>
          <w:rFonts w:ascii="Arial" w:hAnsi="Arial" w:cs="Arial"/>
          <w:color w:val="309491" w:themeColor="accent1" w:themeShade="BF"/>
        </w:rPr>
        <w:t>Highlight your experience caring for someone, for example the number of years’ experience you have (this can be paid or unpaid).</w:t>
      </w:r>
    </w:p>
    <w:p w14:paraId="3B8B255A" w14:textId="77777777" w:rsidR="00E95DA0" w:rsidRPr="004F6A42" w:rsidRDefault="00E95DA0" w:rsidP="00E95DA0">
      <w:pPr>
        <w:pStyle w:val="NoSpacing"/>
        <w:numPr>
          <w:ilvl w:val="0"/>
          <w:numId w:val="15"/>
        </w:numPr>
        <w:rPr>
          <w:rFonts w:ascii="Arial" w:hAnsi="Arial" w:cs="Arial"/>
          <w:color w:val="309491" w:themeColor="accent1" w:themeShade="BF"/>
        </w:rPr>
      </w:pPr>
      <w:r w:rsidRPr="004F6A42">
        <w:rPr>
          <w:rFonts w:ascii="Arial" w:hAnsi="Arial" w:cs="Arial"/>
          <w:color w:val="309491" w:themeColor="accent1" w:themeShade="BF"/>
        </w:rPr>
        <w:t xml:space="preserve">Bring out something that directly relates to the job you’re applying for, </w:t>
      </w:r>
      <w:proofErr w:type="gramStart"/>
      <w:r w:rsidRPr="004F6A42">
        <w:rPr>
          <w:rFonts w:ascii="Arial" w:hAnsi="Arial" w:cs="Arial"/>
          <w:color w:val="309491" w:themeColor="accent1" w:themeShade="BF"/>
        </w:rPr>
        <w:t>e.g.</w:t>
      </w:r>
      <w:proofErr w:type="gramEnd"/>
      <w:r w:rsidRPr="004F6A42">
        <w:rPr>
          <w:rFonts w:ascii="Arial" w:hAnsi="Arial" w:cs="Arial"/>
          <w:color w:val="309491" w:themeColor="accent1" w:themeShade="BF"/>
        </w:rPr>
        <w:t xml:space="preserve"> compassionate and organised. </w:t>
      </w:r>
    </w:p>
    <w:p w14:paraId="6424B387" w14:textId="77777777" w:rsidR="00E95DA0" w:rsidRPr="00902503" w:rsidRDefault="00E95DA0" w:rsidP="00E95DA0">
      <w:pPr>
        <w:pStyle w:val="BodyText"/>
        <w:spacing w:before="0" w:line="240" w:lineRule="atLeast"/>
        <w:rPr>
          <w:sz w:val="22"/>
          <w:szCs w:val="22"/>
        </w:rPr>
      </w:pPr>
    </w:p>
    <w:p w14:paraId="26CBEBA3" w14:textId="77777777" w:rsidR="00E95DA0" w:rsidRPr="004F6A42" w:rsidRDefault="00E95DA0" w:rsidP="00E95DA0">
      <w:pPr>
        <w:rPr>
          <w:rFonts w:ascii="Arial" w:hAnsi="Arial" w:cs="Arial"/>
          <w:b/>
          <w:bCs/>
        </w:rPr>
      </w:pPr>
      <w:r w:rsidRPr="004F6A42">
        <w:rPr>
          <w:rFonts w:ascii="Arial" w:hAnsi="Arial" w:cs="Arial"/>
          <w:b/>
          <w:bCs/>
        </w:rPr>
        <w:t>Career history</w:t>
      </w:r>
    </w:p>
    <w:p w14:paraId="781B8349" w14:textId="77777777" w:rsidR="00E95DA0" w:rsidRPr="00902503" w:rsidRDefault="00E95DA0" w:rsidP="00E95DA0">
      <w:pPr>
        <w:rPr>
          <w:rFonts w:ascii="Arial" w:hAnsi="Arial" w:cs="Arial"/>
          <w:b/>
          <w:bCs/>
          <w:color w:val="45C2BF" w:themeColor="accent1"/>
        </w:rPr>
      </w:pPr>
    </w:p>
    <w:p w14:paraId="528874C4" w14:textId="77777777" w:rsidR="00E95DA0" w:rsidRPr="004F6A42" w:rsidRDefault="00E95DA0" w:rsidP="00E95DA0">
      <w:pPr>
        <w:pStyle w:val="BodyText"/>
        <w:spacing w:before="0" w:line="240" w:lineRule="atLeast"/>
        <w:rPr>
          <w:b/>
          <w:bCs/>
          <w:color w:val="309491" w:themeColor="accent1" w:themeShade="BF"/>
          <w:sz w:val="22"/>
          <w:szCs w:val="22"/>
        </w:rPr>
      </w:pPr>
      <w:r w:rsidRPr="004F6A42">
        <w:rPr>
          <w:b/>
          <w:bCs/>
          <w:color w:val="309491" w:themeColor="accent1" w:themeShade="BF"/>
          <w:sz w:val="22"/>
          <w:szCs w:val="22"/>
        </w:rPr>
        <w:t>[Job title], [company or business name], location</w:t>
      </w:r>
    </w:p>
    <w:p w14:paraId="57F456BF" w14:textId="77777777" w:rsidR="00E95DA0" w:rsidRPr="004F6A42" w:rsidRDefault="00E95DA0" w:rsidP="00E95DA0">
      <w:pPr>
        <w:pStyle w:val="BodyText"/>
        <w:spacing w:before="0" w:line="240" w:lineRule="atLeast"/>
        <w:rPr>
          <w:bCs/>
          <w:color w:val="309491" w:themeColor="accent1" w:themeShade="BF"/>
          <w:sz w:val="22"/>
          <w:szCs w:val="22"/>
        </w:rPr>
      </w:pPr>
      <w:r w:rsidRPr="004F6A42">
        <w:rPr>
          <w:bCs/>
          <w:color w:val="309491" w:themeColor="accent1" w:themeShade="BF"/>
          <w:sz w:val="22"/>
          <w:szCs w:val="22"/>
        </w:rPr>
        <w:t>Dates of employment</w:t>
      </w:r>
    </w:p>
    <w:p w14:paraId="53B0CB88" w14:textId="77777777" w:rsidR="00E95DA0" w:rsidRPr="004F6A42" w:rsidRDefault="00E95DA0" w:rsidP="00E95DA0">
      <w:pPr>
        <w:pStyle w:val="BodyText"/>
        <w:spacing w:before="0" w:line="240" w:lineRule="atLeast"/>
        <w:rPr>
          <w:i/>
          <w:color w:val="309491" w:themeColor="accent1" w:themeShade="BF"/>
          <w:sz w:val="22"/>
          <w:szCs w:val="22"/>
        </w:rPr>
      </w:pPr>
    </w:p>
    <w:p w14:paraId="407CFAB2" w14:textId="77777777" w:rsidR="00E95DA0" w:rsidRPr="004F6A42" w:rsidRDefault="00E95DA0" w:rsidP="00E95DA0">
      <w:pPr>
        <w:pStyle w:val="BodyText"/>
        <w:spacing w:before="0" w:line="240" w:lineRule="atLeast"/>
        <w:ind w:right="295"/>
        <w:rPr>
          <w:color w:val="309491" w:themeColor="accent1" w:themeShade="BF"/>
          <w:sz w:val="22"/>
          <w:szCs w:val="22"/>
        </w:rPr>
      </w:pPr>
      <w:r w:rsidRPr="004F6A42">
        <w:rPr>
          <w:color w:val="309491" w:themeColor="accent1" w:themeShade="BF"/>
          <w:sz w:val="22"/>
          <w:szCs w:val="22"/>
        </w:rPr>
        <w:t>Overview of role in one or two sentences.</w:t>
      </w:r>
    </w:p>
    <w:p w14:paraId="15AA53C9" w14:textId="77777777" w:rsidR="00E95DA0" w:rsidRPr="00902503" w:rsidRDefault="00E95DA0" w:rsidP="00E95DA0">
      <w:pPr>
        <w:pStyle w:val="BodyText"/>
        <w:spacing w:before="0" w:line="240" w:lineRule="atLeast"/>
        <w:rPr>
          <w:sz w:val="22"/>
          <w:szCs w:val="22"/>
        </w:rPr>
      </w:pPr>
    </w:p>
    <w:p w14:paraId="425D06AF"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Key responsibilities</w:t>
      </w:r>
    </w:p>
    <w:p w14:paraId="05D6380D" w14:textId="77777777" w:rsidR="00E95DA0" w:rsidRPr="004F6A42" w:rsidRDefault="00E95DA0" w:rsidP="00E95DA0">
      <w:pPr>
        <w:pStyle w:val="BodyText"/>
        <w:numPr>
          <w:ilvl w:val="0"/>
          <w:numId w:val="17"/>
        </w:numPr>
        <w:spacing w:before="0" w:line="240" w:lineRule="atLeast"/>
        <w:rPr>
          <w:color w:val="309491" w:themeColor="accent1" w:themeShade="BF"/>
          <w:sz w:val="22"/>
          <w:szCs w:val="22"/>
        </w:rPr>
      </w:pPr>
      <w:r w:rsidRPr="004F6A42">
        <w:rPr>
          <w:color w:val="309491" w:themeColor="accent1" w:themeShade="BF"/>
          <w:sz w:val="22"/>
          <w:szCs w:val="22"/>
        </w:rPr>
        <w:t>Include 2 to 3</w:t>
      </w:r>
    </w:p>
    <w:p w14:paraId="06310159" w14:textId="77777777" w:rsidR="00E95DA0" w:rsidRPr="00902503" w:rsidRDefault="00E95DA0" w:rsidP="00E95DA0">
      <w:pPr>
        <w:pStyle w:val="BodyText"/>
        <w:spacing w:before="0" w:line="240" w:lineRule="atLeast"/>
        <w:rPr>
          <w:sz w:val="22"/>
          <w:szCs w:val="22"/>
        </w:rPr>
      </w:pPr>
    </w:p>
    <w:p w14:paraId="210D76C5"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Achievements</w:t>
      </w:r>
    </w:p>
    <w:p w14:paraId="1C922954" w14:textId="77777777" w:rsidR="00E95DA0" w:rsidRPr="004F6A42" w:rsidRDefault="00E95DA0" w:rsidP="00E95DA0">
      <w:pPr>
        <w:pStyle w:val="BodyText"/>
        <w:numPr>
          <w:ilvl w:val="0"/>
          <w:numId w:val="17"/>
        </w:numPr>
        <w:spacing w:before="0" w:line="240" w:lineRule="atLeast"/>
        <w:rPr>
          <w:color w:val="309491" w:themeColor="accent1" w:themeShade="BF"/>
          <w:sz w:val="22"/>
          <w:szCs w:val="22"/>
        </w:rPr>
      </w:pPr>
      <w:r w:rsidRPr="004F6A42">
        <w:rPr>
          <w:color w:val="309491" w:themeColor="accent1" w:themeShade="BF"/>
          <w:sz w:val="22"/>
          <w:szCs w:val="22"/>
        </w:rPr>
        <w:t>Include 2 to 3</w:t>
      </w:r>
    </w:p>
    <w:p w14:paraId="2E48331D" w14:textId="77777777" w:rsidR="00E95DA0" w:rsidRPr="00902503" w:rsidRDefault="00E95DA0" w:rsidP="00E95DA0">
      <w:pPr>
        <w:pStyle w:val="BodyText"/>
        <w:spacing w:before="0" w:line="240" w:lineRule="atLeast"/>
        <w:rPr>
          <w:sz w:val="22"/>
          <w:szCs w:val="22"/>
        </w:rPr>
      </w:pPr>
      <w:r w:rsidRPr="00902503">
        <w:rPr>
          <w:sz w:val="22"/>
          <w:szCs w:val="22"/>
        </w:rPr>
        <w:t>_</w:t>
      </w:r>
    </w:p>
    <w:p w14:paraId="22DDB0D6" w14:textId="77777777" w:rsidR="00E95DA0" w:rsidRPr="00902503" w:rsidRDefault="00E95DA0" w:rsidP="00E95DA0">
      <w:pPr>
        <w:pStyle w:val="BodyText"/>
        <w:spacing w:before="0" w:line="240" w:lineRule="atLeast"/>
        <w:rPr>
          <w:sz w:val="22"/>
          <w:szCs w:val="22"/>
        </w:rPr>
      </w:pPr>
    </w:p>
    <w:p w14:paraId="2DD5B84B" w14:textId="77777777" w:rsidR="00E95DA0" w:rsidRPr="004F6A42" w:rsidRDefault="00E95DA0" w:rsidP="00E95DA0">
      <w:pPr>
        <w:pStyle w:val="BodyText"/>
        <w:spacing w:before="0" w:line="240" w:lineRule="atLeast"/>
        <w:rPr>
          <w:b/>
          <w:bCs/>
          <w:color w:val="309491" w:themeColor="accent1" w:themeShade="BF"/>
          <w:sz w:val="22"/>
          <w:szCs w:val="22"/>
        </w:rPr>
      </w:pPr>
      <w:r w:rsidRPr="004F6A42">
        <w:rPr>
          <w:b/>
          <w:bCs/>
          <w:color w:val="309491" w:themeColor="accent1" w:themeShade="BF"/>
          <w:sz w:val="22"/>
          <w:szCs w:val="22"/>
        </w:rPr>
        <w:t>[Job title], [company or business name], location</w:t>
      </w:r>
    </w:p>
    <w:p w14:paraId="7B0BD1B6" w14:textId="77777777" w:rsidR="00E95DA0" w:rsidRPr="004F6A42" w:rsidRDefault="00E95DA0" w:rsidP="00E95DA0">
      <w:pPr>
        <w:pStyle w:val="BodyText"/>
        <w:spacing w:before="0" w:line="240" w:lineRule="atLeast"/>
        <w:rPr>
          <w:bCs/>
          <w:color w:val="309491" w:themeColor="accent1" w:themeShade="BF"/>
          <w:sz w:val="22"/>
          <w:szCs w:val="22"/>
        </w:rPr>
      </w:pPr>
      <w:r w:rsidRPr="004F6A42">
        <w:rPr>
          <w:bCs/>
          <w:color w:val="309491" w:themeColor="accent1" w:themeShade="BF"/>
          <w:sz w:val="22"/>
          <w:szCs w:val="22"/>
        </w:rPr>
        <w:t>Dates of employment</w:t>
      </w:r>
    </w:p>
    <w:p w14:paraId="0F79235D" w14:textId="77777777" w:rsidR="00E95DA0" w:rsidRPr="004F6A42" w:rsidRDefault="00E95DA0" w:rsidP="00E95DA0">
      <w:pPr>
        <w:pStyle w:val="BodyText"/>
        <w:spacing w:before="0" w:line="240" w:lineRule="atLeast"/>
        <w:rPr>
          <w:i/>
          <w:color w:val="309491" w:themeColor="accent1" w:themeShade="BF"/>
          <w:sz w:val="22"/>
          <w:szCs w:val="22"/>
        </w:rPr>
      </w:pPr>
    </w:p>
    <w:p w14:paraId="354E5E28" w14:textId="77777777" w:rsidR="00E95DA0" w:rsidRPr="004F6A42" w:rsidRDefault="00E95DA0" w:rsidP="00E95DA0">
      <w:pPr>
        <w:pStyle w:val="BodyText"/>
        <w:spacing w:before="0" w:line="240" w:lineRule="atLeast"/>
        <w:ind w:right="295"/>
        <w:rPr>
          <w:color w:val="309491" w:themeColor="accent1" w:themeShade="BF"/>
          <w:sz w:val="22"/>
          <w:szCs w:val="22"/>
        </w:rPr>
      </w:pPr>
      <w:r w:rsidRPr="004F6A42">
        <w:rPr>
          <w:color w:val="309491" w:themeColor="accent1" w:themeShade="BF"/>
          <w:sz w:val="22"/>
          <w:szCs w:val="22"/>
        </w:rPr>
        <w:t>Overview of role in one or two sentences.</w:t>
      </w:r>
    </w:p>
    <w:p w14:paraId="1A7F074A" w14:textId="77777777" w:rsidR="00E95DA0" w:rsidRPr="00902503" w:rsidRDefault="00E95DA0" w:rsidP="00E95DA0">
      <w:pPr>
        <w:pStyle w:val="BodyText"/>
        <w:spacing w:before="0" w:line="240" w:lineRule="atLeast"/>
        <w:rPr>
          <w:sz w:val="22"/>
          <w:szCs w:val="22"/>
        </w:rPr>
      </w:pPr>
    </w:p>
    <w:p w14:paraId="164764CC"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Key responsibilities</w:t>
      </w:r>
    </w:p>
    <w:p w14:paraId="4BF2A174" w14:textId="77777777" w:rsidR="00E95DA0" w:rsidRPr="00902503" w:rsidRDefault="00E95DA0" w:rsidP="00E95DA0">
      <w:pPr>
        <w:pStyle w:val="BodyText"/>
        <w:numPr>
          <w:ilvl w:val="0"/>
          <w:numId w:val="17"/>
        </w:numPr>
        <w:spacing w:before="0" w:line="240" w:lineRule="atLeast"/>
        <w:rPr>
          <w:color w:val="45C2BF" w:themeColor="accent1"/>
          <w:sz w:val="22"/>
          <w:szCs w:val="22"/>
        </w:rPr>
      </w:pPr>
      <w:r w:rsidRPr="00902503">
        <w:rPr>
          <w:color w:val="45C2BF" w:themeColor="accent1"/>
          <w:sz w:val="22"/>
          <w:szCs w:val="22"/>
        </w:rPr>
        <w:t>Include 2 to 3</w:t>
      </w:r>
    </w:p>
    <w:p w14:paraId="3628B396" w14:textId="77777777" w:rsidR="00E95DA0" w:rsidRPr="00902503" w:rsidRDefault="00E95DA0" w:rsidP="00E95DA0">
      <w:pPr>
        <w:pStyle w:val="BodyText"/>
        <w:spacing w:before="0" w:line="240" w:lineRule="atLeast"/>
        <w:rPr>
          <w:sz w:val="22"/>
          <w:szCs w:val="22"/>
        </w:rPr>
      </w:pPr>
    </w:p>
    <w:p w14:paraId="527E502B"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Achievements</w:t>
      </w:r>
    </w:p>
    <w:p w14:paraId="52D650D2" w14:textId="77777777" w:rsidR="00E95DA0" w:rsidRPr="00902503" w:rsidRDefault="00E95DA0" w:rsidP="00E95DA0">
      <w:pPr>
        <w:pStyle w:val="BodyText"/>
        <w:numPr>
          <w:ilvl w:val="0"/>
          <w:numId w:val="17"/>
        </w:numPr>
        <w:spacing w:before="0" w:line="240" w:lineRule="atLeast"/>
        <w:rPr>
          <w:color w:val="45C2BF" w:themeColor="accent1"/>
          <w:sz w:val="22"/>
          <w:szCs w:val="22"/>
        </w:rPr>
      </w:pPr>
      <w:r w:rsidRPr="004F6A42">
        <w:rPr>
          <w:color w:val="309491" w:themeColor="accent1" w:themeShade="BF"/>
          <w:sz w:val="22"/>
          <w:szCs w:val="22"/>
        </w:rPr>
        <w:t>Include 2 to 3</w:t>
      </w:r>
    </w:p>
    <w:p w14:paraId="02E761E8" w14:textId="77777777" w:rsidR="00E95DA0" w:rsidRPr="00902503" w:rsidRDefault="00E95DA0" w:rsidP="00E95DA0">
      <w:pPr>
        <w:pStyle w:val="BodyText"/>
        <w:spacing w:before="0" w:line="240" w:lineRule="atLeast"/>
        <w:rPr>
          <w:sz w:val="22"/>
          <w:szCs w:val="22"/>
        </w:rPr>
      </w:pPr>
      <w:r w:rsidRPr="00902503">
        <w:rPr>
          <w:sz w:val="22"/>
          <w:szCs w:val="22"/>
        </w:rPr>
        <w:t>_</w:t>
      </w:r>
    </w:p>
    <w:p w14:paraId="01A3BE0D" w14:textId="77777777" w:rsidR="00E95DA0" w:rsidRPr="00902503" w:rsidRDefault="00E95DA0" w:rsidP="00E95DA0">
      <w:pPr>
        <w:pStyle w:val="BodyText"/>
        <w:spacing w:before="0" w:line="240" w:lineRule="atLeast"/>
        <w:rPr>
          <w:sz w:val="22"/>
          <w:szCs w:val="22"/>
        </w:rPr>
      </w:pPr>
    </w:p>
    <w:p w14:paraId="01BEB81E" w14:textId="5E992D75" w:rsidR="00E95DA0" w:rsidRPr="004F6A42" w:rsidRDefault="00E95DA0" w:rsidP="00E95DA0">
      <w:pPr>
        <w:rPr>
          <w:rFonts w:ascii="Arial" w:hAnsi="Arial" w:cs="Arial"/>
          <w:b/>
          <w:bCs/>
        </w:rPr>
      </w:pPr>
      <w:r w:rsidRPr="004F6A42">
        <w:rPr>
          <w:rFonts w:ascii="Arial" w:hAnsi="Arial" w:cs="Arial"/>
          <w:b/>
          <w:bCs/>
        </w:rPr>
        <w:t>Volunteer experience</w:t>
      </w:r>
    </w:p>
    <w:p w14:paraId="73E66B57" w14:textId="77777777" w:rsidR="00E95DA0" w:rsidRPr="004F6A42" w:rsidRDefault="00E95DA0" w:rsidP="00E95DA0">
      <w:pPr>
        <w:pStyle w:val="BodyText"/>
        <w:spacing w:before="0" w:line="240" w:lineRule="atLeast"/>
        <w:rPr>
          <w:b/>
          <w:bCs/>
          <w:color w:val="309491" w:themeColor="accent1" w:themeShade="BF"/>
          <w:sz w:val="22"/>
          <w:szCs w:val="22"/>
        </w:rPr>
      </w:pPr>
      <w:r w:rsidRPr="004F6A42">
        <w:rPr>
          <w:b/>
          <w:bCs/>
          <w:color w:val="309491" w:themeColor="accent1" w:themeShade="BF"/>
          <w:sz w:val="22"/>
          <w:szCs w:val="22"/>
        </w:rPr>
        <w:t>[Title], [company or business name], location</w:t>
      </w:r>
    </w:p>
    <w:p w14:paraId="69B0DF7D" w14:textId="77777777" w:rsidR="00E95DA0" w:rsidRPr="004F6A42" w:rsidRDefault="00E95DA0" w:rsidP="00E95DA0">
      <w:pPr>
        <w:pStyle w:val="BodyText"/>
        <w:spacing w:before="0" w:line="240" w:lineRule="atLeast"/>
        <w:rPr>
          <w:bCs/>
          <w:color w:val="309491" w:themeColor="accent1" w:themeShade="BF"/>
          <w:sz w:val="22"/>
          <w:szCs w:val="22"/>
        </w:rPr>
      </w:pPr>
      <w:r w:rsidRPr="004F6A42">
        <w:rPr>
          <w:bCs/>
          <w:color w:val="309491" w:themeColor="accent1" w:themeShade="BF"/>
          <w:sz w:val="22"/>
          <w:szCs w:val="22"/>
        </w:rPr>
        <w:t>Dates of employment</w:t>
      </w:r>
    </w:p>
    <w:p w14:paraId="417A9B19" w14:textId="77777777" w:rsidR="00E95DA0" w:rsidRPr="004F6A42" w:rsidRDefault="00E95DA0" w:rsidP="00E95DA0">
      <w:pPr>
        <w:pStyle w:val="BodyText"/>
        <w:spacing w:before="0" w:line="240" w:lineRule="atLeast"/>
        <w:rPr>
          <w:i/>
          <w:color w:val="309491" w:themeColor="accent1" w:themeShade="BF"/>
          <w:sz w:val="22"/>
          <w:szCs w:val="22"/>
        </w:rPr>
      </w:pPr>
    </w:p>
    <w:p w14:paraId="179CDC03" w14:textId="77777777" w:rsidR="00E95DA0" w:rsidRPr="00902503" w:rsidRDefault="00E95DA0" w:rsidP="00E95DA0">
      <w:pPr>
        <w:pStyle w:val="BodyText"/>
        <w:spacing w:before="0" w:line="240" w:lineRule="atLeast"/>
        <w:ind w:right="295"/>
        <w:rPr>
          <w:color w:val="45C2BF" w:themeColor="accent1"/>
          <w:sz w:val="22"/>
          <w:szCs w:val="22"/>
        </w:rPr>
      </w:pPr>
      <w:r w:rsidRPr="004F6A42">
        <w:rPr>
          <w:color w:val="309491" w:themeColor="accent1" w:themeShade="BF"/>
          <w:sz w:val="22"/>
          <w:szCs w:val="22"/>
        </w:rPr>
        <w:t>Overview of role in one or two sentences</w:t>
      </w:r>
      <w:r w:rsidRPr="00902503">
        <w:rPr>
          <w:color w:val="45C2BF" w:themeColor="accent1"/>
          <w:sz w:val="22"/>
          <w:szCs w:val="22"/>
        </w:rPr>
        <w:t>.</w:t>
      </w:r>
    </w:p>
    <w:p w14:paraId="77B10EF7" w14:textId="77777777" w:rsidR="00E95DA0" w:rsidRPr="00902503" w:rsidRDefault="00E95DA0" w:rsidP="00E95DA0">
      <w:pPr>
        <w:pStyle w:val="BodyText"/>
        <w:spacing w:before="0" w:line="240" w:lineRule="atLeast"/>
        <w:rPr>
          <w:sz w:val="22"/>
          <w:szCs w:val="22"/>
        </w:rPr>
      </w:pPr>
    </w:p>
    <w:p w14:paraId="5E981C8E"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lastRenderedPageBreak/>
        <w:t>Key responsibilities</w:t>
      </w:r>
    </w:p>
    <w:p w14:paraId="0C8C531F" w14:textId="77777777" w:rsidR="00E95DA0" w:rsidRPr="0099233E" w:rsidRDefault="00E95DA0" w:rsidP="00E95DA0">
      <w:pPr>
        <w:pStyle w:val="BodyText"/>
        <w:numPr>
          <w:ilvl w:val="0"/>
          <w:numId w:val="17"/>
        </w:numPr>
        <w:spacing w:before="0" w:line="240" w:lineRule="atLeast"/>
        <w:rPr>
          <w:color w:val="309491" w:themeColor="accent1" w:themeShade="BF"/>
          <w:sz w:val="22"/>
          <w:szCs w:val="22"/>
        </w:rPr>
      </w:pPr>
      <w:r w:rsidRPr="0099233E">
        <w:rPr>
          <w:color w:val="309491" w:themeColor="accent1" w:themeShade="BF"/>
          <w:sz w:val="22"/>
          <w:szCs w:val="22"/>
        </w:rPr>
        <w:t>Include 2 to 3</w:t>
      </w:r>
    </w:p>
    <w:p w14:paraId="7E5D9670" w14:textId="77777777" w:rsidR="00E95DA0" w:rsidRPr="00902503" w:rsidRDefault="00E95DA0" w:rsidP="00E95DA0">
      <w:pPr>
        <w:pStyle w:val="BodyText"/>
        <w:spacing w:before="0" w:line="240" w:lineRule="atLeast"/>
        <w:rPr>
          <w:sz w:val="22"/>
          <w:szCs w:val="22"/>
        </w:rPr>
      </w:pPr>
    </w:p>
    <w:p w14:paraId="67614025"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Achievements</w:t>
      </w:r>
    </w:p>
    <w:p w14:paraId="18E6B638" w14:textId="77777777" w:rsidR="00E95DA0" w:rsidRPr="0099233E" w:rsidRDefault="00E95DA0" w:rsidP="00E95DA0">
      <w:pPr>
        <w:pStyle w:val="BodyText"/>
        <w:numPr>
          <w:ilvl w:val="0"/>
          <w:numId w:val="17"/>
        </w:numPr>
        <w:spacing w:before="0" w:line="240" w:lineRule="atLeast"/>
        <w:rPr>
          <w:color w:val="309491" w:themeColor="accent1" w:themeShade="BF"/>
          <w:sz w:val="22"/>
          <w:szCs w:val="22"/>
        </w:rPr>
      </w:pPr>
      <w:r w:rsidRPr="0099233E">
        <w:rPr>
          <w:color w:val="309491" w:themeColor="accent1" w:themeShade="BF"/>
          <w:sz w:val="22"/>
          <w:szCs w:val="22"/>
        </w:rPr>
        <w:t>Include 2 to 3</w:t>
      </w:r>
    </w:p>
    <w:p w14:paraId="65E92F99" w14:textId="77777777" w:rsidR="00E95DA0" w:rsidRPr="00902503" w:rsidRDefault="00E95DA0" w:rsidP="00E95DA0">
      <w:pPr>
        <w:pStyle w:val="BodyText"/>
        <w:spacing w:before="0" w:line="240" w:lineRule="atLeast"/>
        <w:rPr>
          <w:sz w:val="22"/>
          <w:szCs w:val="22"/>
        </w:rPr>
      </w:pPr>
      <w:r w:rsidRPr="00902503">
        <w:rPr>
          <w:sz w:val="22"/>
          <w:szCs w:val="22"/>
        </w:rPr>
        <w:t>_</w:t>
      </w:r>
    </w:p>
    <w:p w14:paraId="3DD3F5B2" w14:textId="77777777" w:rsidR="00E95DA0" w:rsidRPr="00902503" w:rsidRDefault="00E95DA0" w:rsidP="00E95DA0">
      <w:pPr>
        <w:pStyle w:val="BodyText"/>
        <w:spacing w:before="0" w:line="240" w:lineRule="atLeast"/>
        <w:rPr>
          <w:sz w:val="22"/>
          <w:szCs w:val="22"/>
        </w:rPr>
      </w:pPr>
    </w:p>
    <w:p w14:paraId="078583D6" w14:textId="77777777" w:rsidR="00E95DA0" w:rsidRPr="0099233E" w:rsidRDefault="00E95DA0" w:rsidP="00E95DA0">
      <w:pPr>
        <w:pStyle w:val="BodyText"/>
        <w:spacing w:before="0" w:line="240" w:lineRule="atLeast"/>
        <w:rPr>
          <w:b/>
          <w:bCs/>
          <w:color w:val="309491" w:themeColor="accent1" w:themeShade="BF"/>
          <w:sz w:val="22"/>
          <w:szCs w:val="22"/>
        </w:rPr>
      </w:pPr>
      <w:r w:rsidRPr="0099233E">
        <w:rPr>
          <w:b/>
          <w:bCs/>
          <w:color w:val="309491" w:themeColor="accent1" w:themeShade="BF"/>
          <w:sz w:val="22"/>
          <w:szCs w:val="22"/>
        </w:rPr>
        <w:t>[Title], [company or business name], location</w:t>
      </w:r>
    </w:p>
    <w:p w14:paraId="281F57E0" w14:textId="77777777" w:rsidR="00E95DA0" w:rsidRPr="0099233E" w:rsidRDefault="00E95DA0" w:rsidP="00E95DA0">
      <w:pPr>
        <w:pStyle w:val="BodyText"/>
        <w:spacing w:before="0" w:line="240" w:lineRule="atLeast"/>
        <w:rPr>
          <w:bCs/>
          <w:color w:val="309491" w:themeColor="accent1" w:themeShade="BF"/>
          <w:sz w:val="22"/>
          <w:szCs w:val="22"/>
        </w:rPr>
      </w:pPr>
      <w:r w:rsidRPr="0099233E">
        <w:rPr>
          <w:bCs/>
          <w:color w:val="309491" w:themeColor="accent1" w:themeShade="BF"/>
          <w:sz w:val="22"/>
          <w:szCs w:val="22"/>
        </w:rPr>
        <w:t>Dates of employment</w:t>
      </w:r>
    </w:p>
    <w:p w14:paraId="557AE984" w14:textId="77777777" w:rsidR="00E95DA0" w:rsidRPr="0099233E" w:rsidRDefault="00E95DA0" w:rsidP="00E95DA0">
      <w:pPr>
        <w:pStyle w:val="BodyText"/>
        <w:spacing w:before="0" w:line="240" w:lineRule="atLeast"/>
        <w:rPr>
          <w:i/>
          <w:color w:val="309491" w:themeColor="accent1" w:themeShade="BF"/>
          <w:sz w:val="22"/>
          <w:szCs w:val="22"/>
        </w:rPr>
      </w:pPr>
    </w:p>
    <w:p w14:paraId="675D4F2F" w14:textId="77777777" w:rsidR="00E95DA0" w:rsidRPr="0099233E" w:rsidRDefault="00E95DA0" w:rsidP="00E95DA0">
      <w:pPr>
        <w:pStyle w:val="BodyText"/>
        <w:spacing w:before="0" w:line="240" w:lineRule="atLeast"/>
        <w:ind w:right="295"/>
        <w:rPr>
          <w:color w:val="309491" w:themeColor="accent1" w:themeShade="BF"/>
          <w:sz w:val="22"/>
          <w:szCs w:val="22"/>
        </w:rPr>
      </w:pPr>
      <w:r w:rsidRPr="0099233E">
        <w:rPr>
          <w:color w:val="309491" w:themeColor="accent1" w:themeShade="BF"/>
          <w:sz w:val="22"/>
          <w:szCs w:val="22"/>
        </w:rPr>
        <w:t>Overview of role in one or two sentences.</w:t>
      </w:r>
    </w:p>
    <w:p w14:paraId="01B39CF0" w14:textId="77777777" w:rsidR="00E95DA0" w:rsidRPr="0099233E" w:rsidRDefault="00E95DA0" w:rsidP="00E95DA0">
      <w:pPr>
        <w:pStyle w:val="BodyText"/>
        <w:spacing w:before="0" w:line="240" w:lineRule="atLeast"/>
        <w:rPr>
          <w:color w:val="309491" w:themeColor="accent1" w:themeShade="BF"/>
          <w:sz w:val="22"/>
          <w:szCs w:val="22"/>
        </w:rPr>
      </w:pPr>
    </w:p>
    <w:p w14:paraId="62985503"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Key responsibilities</w:t>
      </w:r>
    </w:p>
    <w:p w14:paraId="09024C48" w14:textId="77777777" w:rsidR="00E95DA0" w:rsidRPr="0099233E" w:rsidRDefault="00E95DA0" w:rsidP="00E95DA0">
      <w:pPr>
        <w:pStyle w:val="BodyText"/>
        <w:numPr>
          <w:ilvl w:val="0"/>
          <w:numId w:val="17"/>
        </w:numPr>
        <w:spacing w:before="0" w:line="240" w:lineRule="atLeast"/>
        <w:rPr>
          <w:color w:val="309491" w:themeColor="accent1" w:themeShade="BF"/>
          <w:sz w:val="22"/>
          <w:szCs w:val="22"/>
        </w:rPr>
      </w:pPr>
      <w:r w:rsidRPr="0099233E">
        <w:rPr>
          <w:color w:val="309491" w:themeColor="accent1" w:themeShade="BF"/>
          <w:sz w:val="22"/>
          <w:szCs w:val="22"/>
        </w:rPr>
        <w:t>Include 2 to 3</w:t>
      </w:r>
    </w:p>
    <w:p w14:paraId="383517C2" w14:textId="77777777" w:rsidR="00E95DA0" w:rsidRPr="00902503" w:rsidRDefault="00E95DA0" w:rsidP="00E95DA0">
      <w:pPr>
        <w:pStyle w:val="BodyText"/>
        <w:spacing w:before="0" w:line="240" w:lineRule="atLeast"/>
        <w:rPr>
          <w:sz w:val="22"/>
          <w:szCs w:val="22"/>
        </w:rPr>
      </w:pPr>
    </w:p>
    <w:p w14:paraId="67DD50C1" w14:textId="77777777" w:rsidR="00E95DA0" w:rsidRPr="00902503" w:rsidRDefault="00E95DA0" w:rsidP="00E95DA0">
      <w:pPr>
        <w:pStyle w:val="BodyText"/>
        <w:spacing w:before="0" w:line="240" w:lineRule="atLeast"/>
        <w:rPr>
          <w:b/>
          <w:bCs/>
          <w:color w:val="231F20"/>
          <w:sz w:val="22"/>
          <w:szCs w:val="22"/>
        </w:rPr>
      </w:pPr>
      <w:r w:rsidRPr="00902503">
        <w:rPr>
          <w:b/>
          <w:bCs/>
          <w:color w:val="231F20"/>
          <w:sz w:val="22"/>
          <w:szCs w:val="22"/>
        </w:rPr>
        <w:t>Achievements</w:t>
      </w:r>
    </w:p>
    <w:p w14:paraId="306FEFCE" w14:textId="77777777" w:rsidR="00E95DA0" w:rsidRPr="0099233E" w:rsidRDefault="00E95DA0" w:rsidP="00E95DA0">
      <w:pPr>
        <w:pStyle w:val="BodyText"/>
        <w:numPr>
          <w:ilvl w:val="0"/>
          <w:numId w:val="17"/>
        </w:numPr>
        <w:spacing w:before="0" w:line="240" w:lineRule="atLeast"/>
        <w:rPr>
          <w:color w:val="309491" w:themeColor="accent1" w:themeShade="BF"/>
          <w:sz w:val="22"/>
          <w:szCs w:val="22"/>
        </w:rPr>
      </w:pPr>
      <w:r w:rsidRPr="0099233E">
        <w:rPr>
          <w:color w:val="309491" w:themeColor="accent1" w:themeShade="BF"/>
          <w:sz w:val="22"/>
          <w:szCs w:val="22"/>
        </w:rPr>
        <w:t>Include 2 to 3</w:t>
      </w:r>
    </w:p>
    <w:p w14:paraId="514F76B2" w14:textId="59CB2A15" w:rsidR="00E95DA0" w:rsidRPr="0099233E" w:rsidRDefault="00E95DA0" w:rsidP="00E95DA0">
      <w:pPr>
        <w:pStyle w:val="BodyText"/>
        <w:spacing w:before="0" w:line="240" w:lineRule="atLeast"/>
        <w:rPr>
          <w:color w:val="309491" w:themeColor="accent1" w:themeShade="BF"/>
          <w:sz w:val="22"/>
          <w:szCs w:val="22"/>
        </w:rPr>
      </w:pPr>
      <w:r w:rsidRPr="0099233E">
        <w:rPr>
          <w:color w:val="309491" w:themeColor="accent1" w:themeShade="BF"/>
          <w:sz w:val="22"/>
          <w:szCs w:val="22"/>
        </w:rPr>
        <w:t>_</w:t>
      </w:r>
    </w:p>
    <w:p w14:paraId="621A4A88" w14:textId="77777777" w:rsidR="005825E9" w:rsidRPr="00902503" w:rsidRDefault="005825E9" w:rsidP="00E95DA0">
      <w:pPr>
        <w:pStyle w:val="BodyText"/>
        <w:spacing w:before="0" w:line="240" w:lineRule="atLeast"/>
        <w:rPr>
          <w:sz w:val="22"/>
          <w:szCs w:val="22"/>
        </w:rPr>
      </w:pPr>
    </w:p>
    <w:p w14:paraId="61771F52" w14:textId="77777777" w:rsidR="00E95DA0" w:rsidRPr="0099233E" w:rsidRDefault="00E95DA0" w:rsidP="00E95DA0">
      <w:pPr>
        <w:rPr>
          <w:rFonts w:ascii="Arial" w:hAnsi="Arial" w:cs="Arial"/>
          <w:b/>
          <w:bCs/>
        </w:rPr>
      </w:pPr>
      <w:r w:rsidRPr="0099233E">
        <w:rPr>
          <w:rFonts w:ascii="Arial" w:hAnsi="Arial" w:cs="Arial"/>
          <w:b/>
          <w:bCs/>
        </w:rPr>
        <w:t xml:space="preserve">Education, </w:t>
      </w:r>
      <w:proofErr w:type="gramStart"/>
      <w:r w:rsidRPr="0099233E">
        <w:rPr>
          <w:rFonts w:ascii="Arial" w:hAnsi="Arial" w:cs="Arial"/>
          <w:b/>
          <w:bCs/>
        </w:rPr>
        <w:t>training</w:t>
      </w:r>
      <w:proofErr w:type="gramEnd"/>
      <w:r w:rsidRPr="0099233E">
        <w:rPr>
          <w:rFonts w:ascii="Arial" w:hAnsi="Arial" w:cs="Arial"/>
          <w:b/>
          <w:bCs/>
        </w:rPr>
        <w:t xml:space="preserve"> and accreditation</w:t>
      </w:r>
    </w:p>
    <w:p w14:paraId="31F96548" w14:textId="77777777" w:rsidR="00E95DA0" w:rsidRPr="00902503" w:rsidRDefault="00E95DA0" w:rsidP="00E95DA0">
      <w:pPr>
        <w:pStyle w:val="BodyText"/>
        <w:spacing w:before="0" w:line="240" w:lineRule="atLeast"/>
        <w:rPr>
          <w:b/>
          <w:sz w:val="22"/>
          <w:szCs w:val="22"/>
        </w:rPr>
      </w:pPr>
    </w:p>
    <w:p w14:paraId="47AF427D" w14:textId="77777777" w:rsidR="00E95DA0" w:rsidRPr="0099233E" w:rsidRDefault="00E95DA0" w:rsidP="00E95DA0">
      <w:pPr>
        <w:pStyle w:val="ListParagraph"/>
        <w:widowControl w:val="0"/>
        <w:numPr>
          <w:ilvl w:val="0"/>
          <w:numId w:val="16"/>
        </w:numPr>
        <w:tabs>
          <w:tab w:val="left" w:pos="262"/>
        </w:tabs>
        <w:autoSpaceDE w:val="0"/>
        <w:autoSpaceDN w:val="0"/>
        <w:spacing w:before="24" w:line="240" w:lineRule="atLeast"/>
        <w:rPr>
          <w:rFonts w:ascii="Arial" w:hAnsi="Arial" w:cs="Arial"/>
          <w:color w:val="309491" w:themeColor="accent1" w:themeShade="BF"/>
        </w:rPr>
      </w:pPr>
      <w:r w:rsidRPr="0099233E">
        <w:rPr>
          <w:rFonts w:ascii="Arial" w:hAnsi="Arial" w:cs="Arial"/>
          <w:color w:val="309491" w:themeColor="accent1" w:themeShade="BF"/>
        </w:rPr>
        <w:t>[List the most recent and relevant at the top]</w:t>
      </w:r>
    </w:p>
    <w:p w14:paraId="29968C41" w14:textId="77777777" w:rsidR="00E95DA0" w:rsidRPr="00902503" w:rsidRDefault="00E95DA0" w:rsidP="00E95DA0">
      <w:pPr>
        <w:pStyle w:val="BodyText"/>
        <w:spacing w:before="0" w:line="240" w:lineRule="atLeast"/>
        <w:rPr>
          <w:sz w:val="22"/>
          <w:szCs w:val="22"/>
        </w:rPr>
      </w:pPr>
    </w:p>
    <w:p w14:paraId="0A8CBA80" w14:textId="77777777" w:rsidR="00E95DA0" w:rsidRPr="00902503" w:rsidRDefault="00E95DA0" w:rsidP="00E95DA0">
      <w:pPr>
        <w:rPr>
          <w:rFonts w:ascii="Arial" w:hAnsi="Arial" w:cs="Arial"/>
          <w:b/>
          <w:bCs/>
        </w:rPr>
      </w:pPr>
      <w:r w:rsidRPr="00902503">
        <w:rPr>
          <w:rFonts w:ascii="Arial" w:hAnsi="Arial" w:cs="Arial"/>
          <w:b/>
          <w:bCs/>
        </w:rPr>
        <w:t>References</w:t>
      </w:r>
    </w:p>
    <w:p w14:paraId="53DB7FBD" w14:textId="77777777" w:rsidR="00E95DA0" w:rsidRPr="00902503" w:rsidRDefault="00E95DA0" w:rsidP="00E95DA0">
      <w:pPr>
        <w:pStyle w:val="BodyText"/>
        <w:spacing w:before="0" w:line="240" w:lineRule="atLeast"/>
        <w:rPr>
          <w:b/>
          <w:sz w:val="22"/>
          <w:szCs w:val="22"/>
        </w:rPr>
      </w:pPr>
    </w:p>
    <w:p w14:paraId="26C05B31" w14:textId="77777777" w:rsidR="00E95DA0" w:rsidRPr="0099233E" w:rsidRDefault="00E95DA0" w:rsidP="00E95DA0">
      <w:pPr>
        <w:pStyle w:val="ListParagraph"/>
        <w:widowControl w:val="0"/>
        <w:numPr>
          <w:ilvl w:val="0"/>
          <w:numId w:val="16"/>
        </w:numPr>
        <w:tabs>
          <w:tab w:val="left" w:pos="262"/>
        </w:tabs>
        <w:spacing w:before="24" w:line="240" w:lineRule="atLeast"/>
        <w:contextualSpacing/>
        <w:rPr>
          <w:rFonts w:ascii="Arial" w:hAnsi="Arial" w:cs="Arial"/>
          <w:color w:val="309491" w:themeColor="accent1" w:themeShade="BF"/>
        </w:rPr>
      </w:pPr>
      <w:r w:rsidRPr="0099233E">
        <w:rPr>
          <w:rFonts w:ascii="Arial" w:hAnsi="Arial" w:cs="Arial"/>
          <w:color w:val="309491" w:themeColor="accent1" w:themeShade="BF"/>
        </w:rPr>
        <w:t xml:space="preserve">Before adding a person as your referee, ask them if they’re happy to be your referee. Also, let them know about the jobs you are applying for, and to expect a call from an employer. When you </w:t>
      </w:r>
      <w:proofErr w:type="gramStart"/>
      <w:r w:rsidRPr="0099233E">
        <w:rPr>
          <w:rFonts w:ascii="Arial" w:hAnsi="Arial" w:cs="Arial"/>
          <w:color w:val="309491" w:themeColor="accent1" w:themeShade="BF"/>
        </w:rPr>
        <w:t>know</w:t>
      </w:r>
      <w:proofErr w:type="gramEnd"/>
      <w:r w:rsidRPr="0099233E">
        <w:rPr>
          <w:rFonts w:ascii="Arial" w:hAnsi="Arial" w:cs="Arial"/>
          <w:color w:val="309491" w:themeColor="accent1" w:themeShade="BF"/>
        </w:rPr>
        <w:t xml:space="preserve"> a referee is going to call, speak to your reference first, letting them know the specifics of the job and reminding them how your skills, experience and personality align with this role. </w:t>
      </w:r>
    </w:p>
    <w:p w14:paraId="3C771EFF" w14:textId="77777777" w:rsidR="00E95DA0" w:rsidRPr="0099233E" w:rsidRDefault="00E95DA0" w:rsidP="00E95DA0">
      <w:pPr>
        <w:pStyle w:val="ListParagraph"/>
        <w:numPr>
          <w:ilvl w:val="0"/>
          <w:numId w:val="16"/>
        </w:numPr>
        <w:spacing w:line="240" w:lineRule="atLeast"/>
        <w:contextualSpacing/>
        <w:rPr>
          <w:rFonts w:ascii="Arial" w:hAnsi="Arial" w:cs="Arial"/>
          <w:color w:val="309491" w:themeColor="accent1" w:themeShade="BF"/>
        </w:rPr>
      </w:pPr>
      <w:r w:rsidRPr="0099233E">
        <w:rPr>
          <w:rFonts w:ascii="Arial" w:hAnsi="Arial" w:cs="Arial"/>
          <w:color w:val="309491" w:themeColor="accent1" w:themeShade="BF"/>
        </w:rPr>
        <w:t xml:space="preserve">If you don’t want to include your references, just add: Available on request. This is acceptable on most resumes, except for government roles who generally make it compulsory to add referees including your current manager. </w:t>
      </w:r>
    </w:p>
    <w:p w14:paraId="40ECFF51" w14:textId="77777777" w:rsidR="00E95DA0" w:rsidRPr="0099233E" w:rsidRDefault="00E95DA0" w:rsidP="00E95DA0">
      <w:pPr>
        <w:pStyle w:val="ListParagraph"/>
        <w:numPr>
          <w:ilvl w:val="0"/>
          <w:numId w:val="16"/>
        </w:numPr>
        <w:spacing w:line="240" w:lineRule="atLeast"/>
        <w:contextualSpacing/>
        <w:rPr>
          <w:rFonts w:ascii="Arial" w:hAnsi="Arial" w:cs="Arial"/>
          <w:color w:val="309491" w:themeColor="accent1" w:themeShade="BF"/>
        </w:rPr>
      </w:pPr>
      <w:r w:rsidRPr="0099233E">
        <w:rPr>
          <w:rFonts w:ascii="Arial" w:hAnsi="Arial" w:cs="Arial"/>
          <w:color w:val="309491" w:themeColor="accent1" w:themeShade="BF"/>
        </w:rPr>
        <w:t>If you choose to list referees, put the most recent at the top and include name, job title, company, contact phone number and email address.</w:t>
      </w:r>
    </w:p>
    <w:p w14:paraId="3F377146" w14:textId="1B023FF6" w:rsidR="008D6117" w:rsidRDefault="00AC0092" w:rsidP="000F419C">
      <w:pPr>
        <w:spacing w:line="240" w:lineRule="auto"/>
        <w:contextualSpacing/>
        <w:rPr>
          <w:rFonts w:ascii="Arial" w:hAnsi="Arial" w:cs="Arial"/>
          <w:color w:val="309491" w:themeColor="accent1" w:themeShade="BF"/>
        </w:rPr>
      </w:pPr>
      <w:r w:rsidRPr="0099233E">
        <w:rPr>
          <w:rFonts w:ascii="Arial" w:hAnsi="Arial" w:cs="Arial"/>
          <w:color w:val="309491" w:themeColor="accent1" w:themeShade="BF"/>
        </w:rPr>
        <w:t xml:space="preserve"> </w:t>
      </w:r>
    </w:p>
    <w:p w14:paraId="405C8CB8" w14:textId="77777777" w:rsidR="008D6117" w:rsidRDefault="008D6117">
      <w:pPr>
        <w:rPr>
          <w:rFonts w:ascii="Arial" w:hAnsi="Arial" w:cs="Arial"/>
          <w:color w:val="309491" w:themeColor="accent1" w:themeShade="BF"/>
        </w:rPr>
      </w:pPr>
      <w:r>
        <w:rPr>
          <w:rFonts w:ascii="Arial" w:hAnsi="Arial" w:cs="Arial"/>
          <w:color w:val="309491" w:themeColor="accent1" w:themeShade="BF"/>
        </w:rPr>
        <w:br w:type="page"/>
      </w:r>
    </w:p>
    <w:p w14:paraId="053C3346" w14:textId="030226FE" w:rsidR="005D74C5" w:rsidRDefault="008D6117" w:rsidP="005D74C5">
      <w:pPr>
        <w:spacing w:line="240" w:lineRule="auto"/>
        <w:rPr>
          <w:rFonts w:asciiTheme="majorHAnsi" w:hAnsiTheme="majorHAnsi" w:cs="Arial"/>
          <w:b/>
          <w:bCs/>
          <w:color w:val="309491" w:themeColor="accent1" w:themeShade="BF"/>
          <w:sz w:val="32"/>
          <w:szCs w:val="32"/>
        </w:rPr>
      </w:pPr>
      <w:r w:rsidRPr="004F7CB9">
        <w:rPr>
          <w:rFonts w:ascii="Arial" w:hAnsi="Arial" w:cs="Arial"/>
        </w:rPr>
        <w:lastRenderedPageBreak/>
        <w:t xml:space="preserve"> </w:t>
      </w:r>
      <w:r w:rsidR="009D7465">
        <w:rPr>
          <w:rFonts w:ascii="Arial" w:hAnsi="Arial" w:cs="Arial"/>
        </w:rPr>
        <w:br/>
      </w:r>
      <w:r w:rsidR="005D74C5">
        <w:rPr>
          <w:rFonts w:asciiTheme="majorHAnsi" w:hAnsiTheme="majorHAnsi" w:cs="Arial"/>
          <w:b/>
          <w:bCs/>
          <w:color w:val="309491" w:themeColor="accent1" w:themeShade="BF"/>
          <w:sz w:val="32"/>
          <w:szCs w:val="32"/>
        </w:rPr>
        <w:t>Resume checklist</w:t>
      </w:r>
    </w:p>
    <w:p w14:paraId="7187BF8C" w14:textId="77777777" w:rsidR="005D74C5" w:rsidRDefault="005D74C5" w:rsidP="005D74C5">
      <w:pPr>
        <w:spacing w:line="240" w:lineRule="auto"/>
        <w:contextualSpacing/>
        <w:rPr>
          <w:rFonts w:ascii="Arial" w:hAnsi="Arial" w:cs="Arial"/>
        </w:rPr>
      </w:pPr>
    </w:p>
    <w:p w14:paraId="7FCC43C2"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Contact details </w:t>
      </w:r>
    </w:p>
    <w:p w14:paraId="5A506AE0"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Your name should be the heading of the document (large and bold)</w:t>
      </w:r>
    </w:p>
    <w:p w14:paraId="5A2107E3"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best phone number </w:t>
      </w:r>
    </w:p>
    <w:p w14:paraId="40387A9D"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a professional sounding email address (not something like </w:t>
      </w:r>
      <w:hyperlink r:id="rId12" w:history="1">
        <w:r>
          <w:rPr>
            <w:rStyle w:val="Hyperlink"/>
            <w:rFonts w:ascii="Arial" w:hAnsi="Arial" w:cs="Arial"/>
          </w:rPr>
          <w:t>cheekyhot88@hotmail.com</w:t>
        </w:r>
      </w:hyperlink>
      <w:r>
        <w:rPr>
          <w:rFonts w:ascii="Arial" w:hAnsi="Arial" w:cs="Arial"/>
        </w:rPr>
        <w:t xml:space="preserve">) </w:t>
      </w:r>
    </w:p>
    <w:p w14:paraId="51C4A922"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on’t include your date of birth, age, health, photos, </w:t>
      </w:r>
      <w:proofErr w:type="gramStart"/>
      <w:r>
        <w:rPr>
          <w:rFonts w:ascii="Arial" w:hAnsi="Arial" w:cs="Arial"/>
        </w:rPr>
        <w:t>religion</w:t>
      </w:r>
      <w:proofErr w:type="gramEnd"/>
      <w:r>
        <w:rPr>
          <w:rFonts w:ascii="Arial" w:hAnsi="Arial" w:cs="Arial"/>
        </w:rPr>
        <w:t xml:space="preserve"> or marital status </w:t>
      </w:r>
    </w:p>
    <w:p w14:paraId="00995DDD" w14:textId="77777777" w:rsidR="005D74C5" w:rsidRDefault="005D74C5" w:rsidP="005D74C5">
      <w:pPr>
        <w:spacing w:line="240" w:lineRule="auto"/>
        <w:contextualSpacing/>
        <w:rPr>
          <w:rFonts w:ascii="Arial" w:hAnsi="Arial" w:cs="Arial"/>
        </w:rPr>
      </w:pPr>
    </w:p>
    <w:p w14:paraId="16B298F7" w14:textId="77777777" w:rsidR="005D74C5" w:rsidRDefault="005D74C5" w:rsidP="005D74C5">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Presentation  </w:t>
      </w:r>
    </w:p>
    <w:p w14:paraId="5CA2FF9E" w14:textId="77777777" w:rsidR="005D74C5" w:rsidRDefault="005D74C5" w:rsidP="005D74C5">
      <w:pPr>
        <w:spacing w:line="240" w:lineRule="auto"/>
        <w:contextualSpacing/>
        <w:rPr>
          <w:rFonts w:asciiTheme="majorHAnsi" w:hAnsiTheme="majorHAnsi" w:cs="Arial"/>
          <w:b/>
          <w:bCs/>
          <w:color w:val="309491" w:themeColor="accent1" w:themeShade="BF"/>
          <w:sz w:val="28"/>
          <w:szCs w:val="28"/>
        </w:rPr>
      </w:pPr>
    </w:p>
    <w:p w14:paraId="7435251A"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an </w:t>
      </w:r>
      <w:proofErr w:type="gramStart"/>
      <w:r>
        <w:rPr>
          <w:rFonts w:ascii="Arial" w:hAnsi="Arial" w:cs="Arial"/>
        </w:rPr>
        <w:t>easy to read</w:t>
      </w:r>
      <w:proofErr w:type="gramEnd"/>
      <w:r>
        <w:rPr>
          <w:rFonts w:ascii="Arial" w:hAnsi="Arial" w:cs="Arial"/>
        </w:rPr>
        <w:t xml:space="preserve"> font (11 or 12 font size)</w:t>
      </w:r>
    </w:p>
    <w:p w14:paraId="35DD50BB"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headings, </w:t>
      </w:r>
      <w:proofErr w:type="gramStart"/>
      <w:r>
        <w:rPr>
          <w:rFonts w:ascii="Arial" w:hAnsi="Arial" w:cs="Arial"/>
        </w:rPr>
        <w:t>subheadings</w:t>
      </w:r>
      <w:proofErr w:type="gramEnd"/>
      <w:r>
        <w:rPr>
          <w:rFonts w:ascii="Arial" w:hAnsi="Arial" w:cs="Arial"/>
        </w:rPr>
        <w:t xml:space="preserve"> and bullet points </w:t>
      </w:r>
    </w:p>
    <w:p w14:paraId="066EDA32"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Stick to 1 or 2 pages only</w:t>
      </w:r>
    </w:p>
    <w:p w14:paraId="65B575D8" w14:textId="77777777" w:rsidR="005D74C5" w:rsidRDefault="005D74C5" w:rsidP="005D74C5">
      <w:pPr>
        <w:spacing w:line="240" w:lineRule="auto"/>
        <w:contextualSpacing/>
        <w:rPr>
          <w:rFonts w:ascii="Arial" w:hAnsi="Arial" w:cs="Arial"/>
        </w:rPr>
      </w:pPr>
    </w:p>
    <w:p w14:paraId="7D76DCD2" w14:textId="77777777" w:rsidR="005D74C5" w:rsidRDefault="005D74C5" w:rsidP="005D74C5">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Content </w:t>
      </w:r>
    </w:p>
    <w:p w14:paraId="54026012" w14:textId="77777777" w:rsidR="005D74C5" w:rsidRDefault="005D74C5" w:rsidP="005D74C5">
      <w:pPr>
        <w:spacing w:line="240" w:lineRule="auto"/>
        <w:contextualSpacing/>
        <w:rPr>
          <w:rFonts w:ascii="Arial" w:hAnsi="Arial" w:cs="Arial"/>
        </w:rPr>
      </w:pPr>
    </w:p>
    <w:p w14:paraId="7A2C6F13"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work experience and volunteer work (most recent information first) with both responsibilities </w:t>
      </w:r>
      <w:r>
        <w:rPr>
          <w:rFonts w:ascii="Arial" w:hAnsi="Arial" w:cs="Arial"/>
          <w:u w:val="single"/>
        </w:rPr>
        <w:t>and</w:t>
      </w:r>
      <w:r>
        <w:rPr>
          <w:rFonts w:ascii="Arial" w:hAnsi="Arial" w:cs="Arial"/>
        </w:rPr>
        <w:t xml:space="preserve"> achievements</w:t>
      </w:r>
    </w:p>
    <w:p w14:paraId="15AE1242"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Research the company and include why you want to work for them</w:t>
      </w:r>
    </w:p>
    <w:p w14:paraId="51FF263F"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escribe your top four skills make them relevant to the job</w:t>
      </w:r>
    </w:p>
    <w:p w14:paraId="446B2889"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computer skills </w:t>
      </w:r>
    </w:p>
    <w:p w14:paraId="5DFEEDF4"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education and any completed courses </w:t>
      </w:r>
    </w:p>
    <w:p w14:paraId="17FB8FD8" w14:textId="77777777" w:rsidR="005D74C5" w:rsidRDefault="005D74C5" w:rsidP="005D74C5">
      <w:pPr>
        <w:spacing w:line="240" w:lineRule="auto"/>
        <w:contextualSpacing/>
        <w:rPr>
          <w:rFonts w:ascii="Arial" w:hAnsi="Arial" w:cs="Arial"/>
        </w:rPr>
      </w:pPr>
      <w:r>
        <w:rPr>
          <w:rFonts w:ascii="Segoe UI Symbol" w:hAnsi="Segoe UI Symbol" w:cs="Segoe UI Symbol"/>
        </w:rPr>
        <w:t>❏</w:t>
      </w:r>
      <w:r>
        <w:rPr>
          <w:rFonts w:ascii="Arial" w:hAnsi="Arial" w:cs="Arial"/>
        </w:rPr>
        <w:t xml:space="preserve"> Add referee information (or mention that referees can be supplied by request)</w:t>
      </w:r>
    </w:p>
    <w:p w14:paraId="28CA2205" w14:textId="77777777" w:rsidR="005D74C5" w:rsidRDefault="005D74C5" w:rsidP="005D74C5">
      <w:pPr>
        <w:spacing w:line="240" w:lineRule="auto"/>
        <w:contextualSpacing/>
        <w:rPr>
          <w:rFonts w:ascii="Arial" w:hAnsi="Arial" w:cs="Arial"/>
        </w:rPr>
      </w:pPr>
      <w:r>
        <w:rPr>
          <w:rFonts w:ascii="Segoe UI Symbol" w:hAnsi="Segoe UI Symbol" w:cs="Segoe UI Symbol"/>
        </w:rPr>
        <w:t xml:space="preserve">❏ </w:t>
      </w:r>
      <w:r>
        <w:rPr>
          <w:rFonts w:ascii="Arial" w:hAnsi="Arial" w:cs="Arial"/>
        </w:rPr>
        <w:t>Share with a friend to read</w:t>
      </w:r>
    </w:p>
    <w:p w14:paraId="6D87D768" w14:textId="77777777" w:rsidR="005D74C5" w:rsidRDefault="005D74C5" w:rsidP="005D74C5">
      <w:pPr>
        <w:spacing w:line="240" w:lineRule="auto"/>
        <w:contextualSpacing/>
        <w:rPr>
          <w:rFonts w:ascii="Arial" w:hAnsi="Arial" w:cs="Arial"/>
        </w:rPr>
      </w:pPr>
    </w:p>
    <w:p w14:paraId="0F5F9676" w14:textId="77777777" w:rsidR="005D74C5" w:rsidRDefault="005D74C5" w:rsidP="005D74C5">
      <w:pPr>
        <w:spacing w:line="240" w:lineRule="auto"/>
        <w:contextualSpacing/>
        <w:rPr>
          <w:rFonts w:ascii="Arial" w:hAnsi="Arial" w:cs="Arial"/>
        </w:rPr>
      </w:pPr>
      <w:r>
        <w:rPr>
          <w:rFonts w:asciiTheme="majorHAnsi" w:hAnsiTheme="majorHAnsi" w:cs="Arial"/>
          <w:b/>
          <w:bCs/>
          <w:color w:val="309491" w:themeColor="accent1" w:themeShade="BF"/>
          <w:sz w:val="28"/>
          <w:szCs w:val="28"/>
        </w:rPr>
        <w:t>Before you send your cover letter and resume</w:t>
      </w:r>
    </w:p>
    <w:p w14:paraId="611BF313" w14:textId="77777777" w:rsidR="005D74C5" w:rsidRDefault="005D74C5" w:rsidP="005D74C5">
      <w:pPr>
        <w:spacing w:line="240" w:lineRule="auto"/>
        <w:contextualSpacing/>
        <w:rPr>
          <w:rFonts w:ascii="Arial" w:hAnsi="Arial" w:cs="Arial"/>
        </w:rPr>
      </w:pPr>
    </w:p>
    <w:p w14:paraId="08490150" w14:textId="77777777" w:rsidR="005D74C5" w:rsidRDefault="005D74C5" w:rsidP="005D74C5">
      <w:pPr>
        <w:spacing w:line="240" w:lineRule="auto"/>
        <w:contextualSpacing/>
        <w:rPr>
          <w:rFonts w:ascii="Arial" w:hAnsi="Arial" w:cs="Arial"/>
        </w:rPr>
      </w:pPr>
      <w:r>
        <w:rPr>
          <w:rFonts w:ascii="Arial" w:hAnsi="Arial" w:cs="Arial"/>
        </w:rPr>
        <w:t>1. Check it carefully for spelling errors and mistakes</w:t>
      </w:r>
    </w:p>
    <w:p w14:paraId="73C412A1" w14:textId="77777777" w:rsidR="005D74C5" w:rsidRDefault="005D74C5" w:rsidP="005D74C5">
      <w:pPr>
        <w:spacing w:line="240" w:lineRule="auto"/>
        <w:contextualSpacing/>
        <w:rPr>
          <w:rFonts w:ascii="Arial" w:hAnsi="Arial" w:cs="Arial"/>
        </w:rPr>
      </w:pPr>
      <w:r>
        <w:rPr>
          <w:rFonts w:ascii="Arial" w:hAnsi="Arial" w:cs="Arial"/>
        </w:rPr>
        <w:t xml:space="preserve">2. Update the content to match the job you are applying for </w:t>
      </w:r>
    </w:p>
    <w:p w14:paraId="440BB003" w14:textId="77777777" w:rsidR="005D74C5" w:rsidRDefault="005D74C5" w:rsidP="005D74C5">
      <w:pPr>
        <w:spacing w:line="240" w:lineRule="auto"/>
        <w:contextualSpacing/>
        <w:rPr>
          <w:rFonts w:ascii="Arial" w:hAnsi="Arial" w:cs="Arial"/>
        </w:rPr>
      </w:pPr>
      <w:r>
        <w:rPr>
          <w:rFonts w:ascii="Arial" w:hAnsi="Arial" w:cs="Arial"/>
        </w:rPr>
        <w:t>3. Contact your referees (if you have listed them in your application)</w:t>
      </w:r>
    </w:p>
    <w:p w14:paraId="0F6C30F2" w14:textId="77777777" w:rsidR="005D74C5" w:rsidRDefault="005D74C5" w:rsidP="005D74C5">
      <w:pPr>
        <w:spacing w:line="240" w:lineRule="auto"/>
        <w:contextualSpacing/>
        <w:rPr>
          <w:rFonts w:ascii="Arial" w:hAnsi="Arial" w:cs="Arial"/>
        </w:rPr>
      </w:pPr>
      <w:r>
        <w:rPr>
          <w:rFonts w:ascii="Arial" w:hAnsi="Arial" w:cs="Arial"/>
        </w:rPr>
        <w:t>4. Divide your cover letter and resume Save and send as a Word or PDF document.</w:t>
      </w:r>
    </w:p>
    <w:p w14:paraId="449E5CD3" w14:textId="77777777" w:rsidR="005D74C5" w:rsidRDefault="005D74C5" w:rsidP="005D74C5">
      <w:pPr>
        <w:spacing w:line="240" w:lineRule="auto"/>
        <w:contextualSpacing/>
        <w:rPr>
          <w:rFonts w:ascii="Arial" w:hAnsi="Arial" w:cs="Arial"/>
        </w:rPr>
      </w:pPr>
    </w:p>
    <w:p w14:paraId="0A5BEB3D" w14:textId="77777777" w:rsidR="005D74C5" w:rsidRDefault="005D74C5" w:rsidP="005D74C5">
      <w:pPr>
        <w:spacing w:line="240" w:lineRule="auto"/>
        <w:contextualSpacing/>
        <w:rPr>
          <w:rFonts w:ascii="Arial" w:hAnsi="Arial" w:cs="Arial"/>
        </w:rPr>
      </w:pPr>
    </w:p>
    <w:p w14:paraId="035C3BCF" w14:textId="77777777" w:rsidR="005D74C5" w:rsidRDefault="005D74C5" w:rsidP="005D74C5">
      <w:pPr>
        <w:spacing w:line="240" w:lineRule="auto"/>
        <w:contextualSpacing/>
        <w:rPr>
          <w:rFonts w:ascii="Arial" w:hAnsi="Arial" w:cs="Arial"/>
        </w:rPr>
      </w:pPr>
      <w:r>
        <w:rPr>
          <w:rFonts w:ascii="Arial" w:hAnsi="Arial" w:cs="Arial"/>
        </w:rPr>
        <w:t xml:space="preserve">For more information on getting job-ready, call our friendly team on 1800 226 228. </w:t>
      </w:r>
    </w:p>
    <w:p w14:paraId="5CA0AC63" w14:textId="046F33F8" w:rsidR="00AC0092" w:rsidRPr="004F7CB9" w:rsidRDefault="00AC0092" w:rsidP="000F419C">
      <w:pPr>
        <w:spacing w:line="240" w:lineRule="auto"/>
        <w:contextualSpacing/>
        <w:rPr>
          <w:rFonts w:ascii="Arial" w:hAnsi="Arial" w:cs="Arial"/>
        </w:rPr>
      </w:pPr>
    </w:p>
    <w:sectPr w:rsidR="00AC0092" w:rsidRPr="004F7CB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2FD9" w14:textId="77777777" w:rsidR="00B82682" w:rsidRDefault="00B82682" w:rsidP="00F805B6">
      <w:pPr>
        <w:spacing w:after="0" w:line="240" w:lineRule="auto"/>
      </w:pPr>
      <w:r>
        <w:separator/>
      </w:r>
    </w:p>
  </w:endnote>
  <w:endnote w:type="continuationSeparator" w:id="0">
    <w:p w14:paraId="351A62D4" w14:textId="77777777" w:rsidR="00B82682" w:rsidRDefault="00B82682" w:rsidP="00F8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Gibson Light">
    <w:altName w:val="Cambria"/>
    <w:panose1 w:val="02000000000000000000"/>
    <w:charset w:val="4D"/>
    <w:family w:val="auto"/>
    <w:notTrueType/>
    <w:pitch w:val="variable"/>
    <w:sig w:usb0="80000007" w:usb1="40000000" w:usb2="00000000" w:usb3="00000000" w:csb0="00000093" w:csb1="00000000"/>
  </w:font>
  <w:font w:name="Gibson">
    <w:altName w:val="Calibri"/>
    <w:panose1 w:val="02000000000000000000"/>
    <w:charset w:val="4D"/>
    <w:family w:val="auto"/>
    <w:notTrueType/>
    <w:pitch w:val="variable"/>
    <w:sig w:usb0="A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88F3" w14:textId="4B8FBA61" w:rsidR="006807B3" w:rsidRDefault="006807B3">
    <w:pPr>
      <w:pStyle w:val="Footer"/>
    </w:pPr>
    <w:r>
      <w:rPr>
        <w:noProof/>
      </w:rPr>
      <w:drawing>
        <wp:anchor distT="0" distB="0" distL="114300" distR="114300" simplePos="0" relativeHeight="251663360" behindDoc="1" locked="0" layoutInCell="1" allowOverlap="1" wp14:anchorId="316E36FA" wp14:editId="42F8B10E">
          <wp:simplePos x="0" y="0"/>
          <wp:positionH relativeFrom="page">
            <wp:align>left</wp:align>
          </wp:positionH>
          <wp:positionV relativeFrom="paragraph">
            <wp:posOffset>-344170</wp:posOffset>
          </wp:positionV>
          <wp:extent cx="7562619" cy="942946"/>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619" cy="94294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96181" w14:textId="77777777" w:rsidR="00B82682" w:rsidRDefault="00B82682" w:rsidP="00F805B6">
      <w:pPr>
        <w:spacing w:after="0" w:line="240" w:lineRule="auto"/>
      </w:pPr>
      <w:r>
        <w:separator/>
      </w:r>
    </w:p>
  </w:footnote>
  <w:footnote w:type="continuationSeparator" w:id="0">
    <w:p w14:paraId="4A972C98" w14:textId="77777777" w:rsidR="00B82682" w:rsidRDefault="00B82682" w:rsidP="00F80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51ED" w14:textId="6A0FF465" w:rsidR="008A1E8A" w:rsidRDefault="009D7465">
    <w:pPr>
      <w:pStyle w:val="Header"/>
    </w:pPr>
    <w:r>
      <w:rPr>
        <w:noProof/>
      </w:rPr>
      <w:drawing>
        <wp:anchor distT="0" distB="0" distL="114300" distR="114300" simplePos="0" relativeHeight="251659264" behindDoc="0" locked="0" layoutInCell="1" allowOverlap="1" wp14:anchorId="1AFA963B" wp14:editId="00DD276C">
          <wp:simplePos x="0" y="0"/>
          <wp:positionH relativeFrom="margin">
            <wp:posOffset>-208915</wp:posOffset>
          </wp:positionH>
          <wp:positionV relativeFrom="page">
            <wp:posOffset>173355</wp:posOffset>
          </wp:positionV>
          <wp:extent cx="2306955" cy="887730"/>
          <wp:effectExtent l="0" t="0" r="444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ct_Employment_horizontal.jpg"/>
                  <pic:cNvPicPr/>
                </pic:nvPicPr>
                <pic:blipFill>
                  <a:blip r:embed="rId1">
                    <a:extLst>
                      <a:ext uri="{28A0092B-C50C-407E-A947-70E740481C1C}">
                        <a14:useLocalDpi xmlns:a14="http://schemas.microsoft.com/office/drawing/2010/main" val="0"/>
                      </a:ext>
                    </a:extLst>
                  </a:blip>
                  <a:stretch>
                    <a:fillRect/>
                  </a:stretch>
                </pic:blipFill>
                <pic:spPr>
                  <a:xfrm>
                    <a:off x="0" y="0"/>
                    <a:ext cx="2306955" cy="8877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39" behindDoc="0" locked="0" layoutInCell="1" allowOverlap="1" wp14:anchorId="3A22B22F" wp14:editId="78315897">
          <wp:simplePos x="0" y="0"/>
          <wp:positionH relativeFrom="column">
            <wp:posOffset>3854370</wp:posOffset>
          </wp:positionH>
          <wp:positionV relativeFrom="paragraph">
            <wp:posOffset>93980</wp:posOffset>
          </wp:positionV>
          <wp:extent cx="2062585" cy="240856"/>
          <wp:effectExtent l="0" t="0" r="0" b="635"/>
          <wp:wrapNone/>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2062585" cy="240856"/>
                  </a:xfrm>
                  <a:prstGeom prst="rect">
                    <a:avLst/>
                  </a:prstGeom>
                </pic:spPr>
              </pic:pic>
            </a:graphicData>
          </a:graphic>
          <wp14:sizeRelH relativeFrom="page">
            <wp14:pctWidth>0</wp14:pctWidth>
          </wp14:sizeRelH>
          <wp14:sizeRelV relativeFrom="page">
            <wp14:pctHeight>0</wp14:pctHeight>
          </wp14:sizeRelV>
        </wp:anchor>
      </w:drawing>
    </w:r>
  </w:p>
  <w:p w14:paraId="4D361059" w14:textId="77777777" w:rsidR="008A1E8A" w:rsidRDefault="008A1E8A">
    <w:pPr>
      <w:pStyle w:val="Header"/>
    </w:pPr>
  </w:p>
  <w:p w14:paraId="4F0AD464" w14:textId="77777777" w:rsidR="008A1E8A" w:rsidRDefault="008A1E8A">
    <w:pPr>
      <w:pStyle w:val="Header"/>
    </w:pPr>
  </w:p>
  <w:p w14:paraId="6AEDB6D2" w14:textId="6B3DDC7B" w:rsidR="008A1E8A" w:rsidRDefault="008A1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3B7"/>
    <w:multiLevelType w:val="hybridMultilevel"/>
    <w:tmpl w:val="C764F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77358E"/>
    <w:multiLevelType w:val="hybridMultilevel"/>
    <w:tmpl w:val="7F266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57CFF"/>
    <w:multiLevelType w:val="hybridMultilevel"/>
    <w:tmpl w:val="370636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1735F8"/>
    <w:multiLevelType w:val="hybridMultilevel"/>
    <w:tmpl w:val="5A9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014C6"/>
    <w:multiLevelType w:val="hybridMultilevel"/>
    <w:tmpl w:val="FEC67656"/>
    <w:lvl w:ilvl="0" w:tplc="0C090001">
      <w:start w:val="1"/>
      <w:numFmt w:val="bullet"/>
      <w:lvlText w:val=""/>
      <w:lvlJc w:val="left"/>
      <w:pPr>
        <w:ind w:left="622" w:hanging="360"/>
      </w:pPr>
      <w:rPr>
        <w:rFonts w:ascii="Symbol" w:hAnsi="Symbol" w:hint="default"/>
      </w:rPr>
    </w:lvl>
    <w:lvl w:ilvl="1" w:tplc="0C090003" w:tentative="1">
      <w:start w:val="1"/>
      <w:numFmt w:val="bullet"/>
      <w:lvlText w:val="o"/>
      <w:lvlJc w:val="left"/>
      <w:pPr>
        <w:ind w:left="1342" w:hanging="360"/>
      </w:pPr>
      <w:rPr>
        <w:rFonts w:ascii="Courier New" w:hAnsi="Courier New" w:cs="Courier New" w:hint="default"/>
      </w:rPr>
    </w:lvl>
    <w:lvl w:ilvl="2" w:tplc="0C090005" w:tentative="1">
      <w:start w:val="1"/>
      <w:numFmt w:val="bullet"/>
      <w:lvlText w:val=""/>
      <w:lvlJc w:val="left"/>
      <w:pPr>
        <w:ind w:left="2062" w:hanging="360"/>
      </w:pPr>
      <w:rPr>
        <w:rFonts w:ascii="Wingdings" w:hAnsi="Wingdings" w:hint="default"/>
      </w:rPr>
    </w:lvl>
    <w:lvl w:ilvl="3" w:tplc="0C090001" w:tentative="1">
      <w:start w:val="1"/>
      <w:numFmt w:val="bullet"/>
      <w:lvlText w:val=""/>
      <w:lvlJc w:val="left"/>
      <w:pPr>
        <w:ind w:left="2782" w:hanging="360"/>
      </w:pPr>
      <w:rPr>
        <w:rFonts w:ascii="Symbol" w:hAnsi="Symbol" w:hint="default"/>
      </w:rPr>
    </w:lvl>
    <w:lvl w:ilvl="4" w:tplc="0C090003" w:tentative="1">
      <w:start w:val="1"/>
      <w:numFmt w:val="bullet"/>
      <w:lvlText w:val="o"/>
      <w:lvlJc w:val="left"/>
      <w:pPr>
        <w:ind w:left="3502" w:hanging="360"/>
      </w:pPr>
      <w:rPr>
        <w:rFonts w:ascii="Courier New" w:hAnsi="Courier New" w:cs="Courier New" w:hint="default"/>
      </w:rPr>
    </w:lvl>
    <w:lvl w:ilvl="5" w:tplc="0C090005" w:tentative="1">
      <w:start w:val="1"/>
      <w:numFmt w:val="bullet"/>
      <w:lvlText w:val=""/>
      <w:lvlJc w:val="left"/>
      <w:pPr>
        <w:ind w:left="4222" w:hanging="360"/>
      </w:pPr>
      <w:rPr>
        <w:rFonts w:ascii="Wingdings" w:hAnsi="Wingdings" w:hint="default"/>
      </w:rPr>
    </w:lvl>
    <w:lvl w:ilvl="6" w:tplc="0C090001" w:tentative="1">
      <w:start w:val="1"/>
      <w:numFmt w:val="bullet"/>
      <w:lvlText w:val=""/>
      <w:lvlJc w:val="left"/>
      <w:pPr>
        <w:ind w:left="4942" w:hanging="360"/>
      </w:pPr>
      <w:rPr>
        <w:rFonts w:ascii="Symbol" w:hAnsi="Symbol" w:hint="default"/>
      </w:rPr>
    </w:lvl>
    <w:lvl w:ilvl="7" w:tplc="0C090003" w:tentative="1">
      <w:start w:val="1"/>
      <w:numFmt w:val="bullet"/>
      <w:lvlText w:val="o"/>
      <w:lvlJc w:val="left"/>
      <w:pPr>
        <w:ind w:left="5662" w:hanging="360"/>
      </w:pPr>
      <w:rPr>
        <w:rFonts w:ascii="Courier New" w:hAnsi="Courier New" w:cs="Courier New" w:hint="default"/>
      </w:rPr>
    </w:lvl>
    <w:lvl w:ilvl="8" w:tplc="0C090005" w:tentative="1">
      <w:start w:val="1"/>
      <w:numFmt w:val="bullet"/>
      <w:lvlText w:val=""/>
      <w:lvlJc w:val="left"/>
      <w:pPr>
        <w:ind w:left="6382" w:hanging="360"/>
      </w:pPr>
      <w:rPr>
        <w:rFonts w:ascii="Wingdings" w:hAnsi="Wingdings" w:hint="default"/>
      </w:rPr>
    </w:lvl>
  </w:abstractNum>
  <w:abstractNum w:abstractNumId="5" w15:restartNumberingAfterBreak="0">
    <w:nsid w:val="1A741A2E"/>
    <w:multiLevelType w:val="hybridMultilevel"/>
    <w:tmpl w:val="E3F8643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AD76BB5"/>
    <w:multiLevelType w:val="hybridMultilevel"/>
    <w:tmpl w:val="B0D2D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2E23B5"/>
    <w:multiLevelType w:val="hybridMultilevel"/>
    <w:tmpl w:val="361AD3B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F35279"/>
    <w:multiLevelType w:val="hybridMultilevel"/>
    <w:tmpl w:val="C6D21BD6"/>
    <w:lvl w:ilvl="0" w:tplc="0C090001">
      <w:start w:val="1"/>
      <w:numFmt w:val="bullet"/>
      <w:lvlText w:val=""/>
      <w:lvlJc w:val="left"/>
      <w:pPr>
        <w:ind w:left="720" w:hanging="360"/>
      </w:pPr>
      <w:rPr>
        <w:rFonts w:ascii="Symbol" w:hAnsi="Symbol" w:hint="default"/>
      </w:rPr>
    </w:lvl>
    <w:lvl w:ilvl="1" w:tplc="4CE66EE2">
      <w:start w:val="6"/>
      <w:numFmt w:val="bullet"/>
      <w:lvlText w:val="•"/>
      <w:lvlJc w:val="left"/>
      <w:pPr>
        <w:ind w:left="1800" w:hanging="720"/>
      </w:pPr>
      <w:rPr>
        <w:rFonts w:ascii="Helvetica" w:eastAsiaTheme="minorHAnsi" w:hAnsi="Helvetica"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D20B36"/>
    <w:multiLevelType w:val="hybridMultilevel"/>
    <w:tmpl w:val="A98A82C8"/>
    <w:lvl w:ilvl="0" w:tplc="C0ECD618">
      <w:start w:val="1"/>
      <w:numFmt w:val="bullet"/>
      <w:lvlText w:val=""/>
      <w:lvlJc w:val="left"/>
      <w:pPr>
        <w:ind w:left="720" w:hanging="360"/>
      </w:pPr>
      <w:rPr>
        <w:rFonts w:ascii="Symbol" w:hAnsi="Symbol" w:hint="default"/>
      </w:rPr>
    </w:lvl>
    <w:lvl w:ilvl="1" w:tplc="E8E8B718">
      <w:start w:val="1"/>
      <w:numFmt w:val="bullet"/>
      <w:lvlText w:val="o"/>
      <w:lvlJc w:val="left"/>
      <w:pPr>
        <w:ind w:left="1440" w:hanging="360"/>
      </w:pPr>
      <w:rPr>
        <w:rFonts w:ascii="Courier New" w:hAnsi="Courier New" w:hint="default"/>
      </w:rPr>
    </w:lvl>
    <w:lvl w:ilvl="2" w:tplc="87AAE730">
      <w:start w:val="1"/>
      <w:numFmt w:val="bullet"/>
      <w:lvlText w:val=""/>
      <w:lvlJc w:val="left"/>
      <w:pPr>
        <w:ind w:left="2160" w:hanging="360"/>
      </w:pPr>
      <w:rPr>
        <w:rFonts w:ascii="Wingdings" w:hAnsi="Wingdings" w:hint="default"/>
      </w:rPr>
    </w:lvl>
    <w:lvl w:ilvl="3" w:tplc="A9BC38DA">
      <w:start w:val="1"/>
      <w:numFmt w:val="bullet"/>
      <w:lvlText w:val=""/>
      <w:lvlJc w:val="left"/>
      <w:pPr>
        <w:ind w:left="2880" w:hanging="360"/>
      </w:pPr>
      <w:rPr>
        <w:rFonts w:ascii="Symbol" w:hAnsi="Symbol" w:hint="default"/>
      </w:rPr>
    </w:lvl>
    <w:lvl w:ilvl="4" w:tplc="5DE8F41C">
      <w:start w:val="1"/>
      <w:numFmt w:val="bullet"/>
      <w:lvlText w:val="o"/>
      <w:lvlJc w:val="left"/>
      <w:pPr>
        <w:ind w:left="3600" w:hanging="360"/>
      </w:pPr>
      <w:rPr>
        <w:rFonts w:ascii="Courier New" w:hAnsi="Courier New" w:hint="default"/>
      </w:rPr>
    </w:lvl>
    <w:lvl w:ilvl="5" w:tplc="9C501F96">
      <w:start w:val="1"/>
      <w:numFmt w:val="bullet"/>
      <w:lvlText w:val=""/>
      <w:lvlJc w:val="left"/>
      <w:pPr>
        <w:ind w:left="4320" w:hanging="360"/>
      </w:pPr>
      <w:rPr>
        <w:rFonts w:ascii="Wingdings" w:hAnsi="Wingdings" w:hint="default"/>
      </w:rPr>
    </w:lvl>
    <w:lvl w:ilvl="6" w:tplc="4904AB88">
      <w:start w:val="1"/>
      <w:numFmt w:val="bullet"/>
      <w:lvlText w:val=""/>
      <w:lvlJc w:val="left"/>
      <w:pPr>
        <w:ind w:left="5040" w:hanging="360"/>
      </w:pPr>
      <w:rPr>
        <w:rFonts w:ascii="Symbol" w:hAnsi="Symbol" w:hint="default"/>
      </w:rPr>
    </w:lvl>
    <w:lvl w:ilvl="7" w:tplc="16483426">
      <w:start w:val="1"/>
      <w:numFmt w:val="bullet"/>
      <w:lvlText w:val="o"/>
      <w:lvlJc w:val="left"/>
      <w:pPr>
        <w:ind w:left="5760" w:hanging="360"/>
      </w:pPr>
      <w:rPr>
        <w:rFonts w:ascii="Courier New" w:hAnsi="Courier New" w:hint="default"/>
      </w:rPr>
    </w:lvl>
    <w:lvl w:ilvl="8" w:tplc="0932380C">
      <w:start w:val="1"/>
      <w:numFmt w:val="bullet"/>
      <w:lvlText w:val=""/>
      <w:lvlJc w:val="left"/>
      <w:pPr>
        <w:ind w:left="6480" w:hanging="360"/>
      </w:pPr>
      <w:rPr>
        <w:rFonts w:ascii="Wingdings" w:hAnsi="Wingdings" w:hint="default"/>
      </w:rPr>
    </w:lvl>
  </w:abstractNum>
  <w:abstractNum w:abstractNumId="10" w15:restartNumberingAfterBreak="0">
    <w:nsid w:val="2A495F1F"/>
    <w:multiLevelType w:val="hybridMultilevel"/>
    <w:tmpl w:val="F7DAE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1C1579"/>
    <w:multiLevelType w:val="hybridMultilevel"/>
    <w:tmpl w:val="21A2C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650D56"/>
    <w:multiLevelType w:val="hybridMultilevel"/>
    <w:tmpl w:val="7E74A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CB6569"/>
    <w:multiLevelType w:val="hybridMultilevel"/>
    <w:tmpl w:val="B9B256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4281A89"/>
    <w:multiLevelType w:val="hybridMultilevel"/>
    <w:tmpl w:val="7910C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091AA6"/>
    <w:multiLevelType w:val="hybridMultilevel"/>
    <w:tmpl w:val="605AB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2F52BBC"/>
    <w:multiLevelType w:val="hybridMultilevel"/>
    <w:tmpl w:val="2520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0"/>
  </w:num>
  <w:num w:numId="4">
    <w:abstractNumId w:val="6"/>
  </w:num>
  <w:num w:numId="5">
    <w:abstractNumId w:val="15"/>
  </w:num>
  <w:num w:numId="6">
    <w:abstractNumId w:val="7"/>
  </w:num>
  <w:num w:numId="7">
    <w:abstractNumId w:val="14"/>
  </w:num>
  <w:num w:numId="8">
    <w:abstractNumId w:val="8"/>
  </w:num>
  <w:num w:numId="9">
    <w:abstractNumId w:val="16"/>
  </w:num>
  <w:num w:numId="10">
    <w:abstractNumId w:val="1"/>
  </w:num>
  <w:num w:numId="11">
    <w:abstractNumId w:val="13"/>
  </w:num>
  <w:num w:numId="12">
    <w:abstractNumId w:val="10"/>
  </w:num>
  <w:num w:numId="13">
    <w:abstractNumId w:val="12"/>
  </w:num>
  <w:num w:numId="14">
    <w:abstractNumId w:val="3"/>
  </w:num>
  <w:num w:numId="15">
    <w:abstractNumId w:val="9"/>
  </w:num>
  <w:num w:numId="16">
    <w:abstractNumId w:val="4"/>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bIwsjQxszQxNzJW0lEKTi0uzszPAykwqgUAfKKdEywAAAA="/>
  </w:docVars>
  <w:rsids>
    <w:rsidRoot w:val="00F805B6"/>
    <w:rsid w:val="00015C1D"/>
    <w:rsid w:val="000160C3"/>
    <w:rsid w:val="00020898"/>
    <w:rsid w:val="00033D9A"/>
    <w:rsid w:val="00036545"/>
    <w:rsid w:val="0004378F"/>
    <w:rsid w:val="00047A87"/>
    <w:rsid w:val="00047E0A"/>
    <w:rsid w:val="00051390"/>
    <w:rsid w:val="0005171D"/>
    <w:rsid w:val="0006165E"/>
    <w:rsid w:val="00065B6B"/>
    <w:rsid w:val="00067974"/>
    <w:rsid w:val="00073BC9"/>
    <w:rsid w:val="00076538"/>
    <w:rsid w:val="00092869"/>
    <w:rsid w:val="0009306C"/>
    <w:rsid w:val="000A7483"/>
    <w:rsid w:val="000B5145"/>
    <w:rsid w:val="000B5A48"/>
    <w:rsid w:val="000C1DD5"/>
    <w:rsid w:val="000F419C"/>
    <w:rsid w:val="001301C5"/>
    <w:rsid w:val="00137DBA"/>
    <w:rsid w:val="00141604"/>
    <w:rsid w:val="001462F8"/>
    <w:rsid w:val="00151546"/>
    <w:rsid w:val="001571D3"/>
    <w:rsid w:val="00171F5A"/>
    <w:rsid w:val="001877D4"/>
    <w:rsid w:val="001A3357"/>
    <w:rsid w:val="001C26AC"/>
    <w:rsid w:val="001D3141"/>
    <w:rsid w:val="001E3852"/>
    <w:rsid w:val="00201680"/>
    <w:rsid w:val="00223ECB"/>
    <w:rsid w:val="002431C4"/>
    <w:rsid w:val="00245253"/>
    <w:rsid w:val="0024688F"/>
    <w:rsid w:val="00260BFC"/>
    <w:rsid w:val="002A1574"/>
    <w:rsid w:val="002A6A5F"/>
    <w:rsid w:val="002B16C6"/>
    <w:rsid w:val="002B2CDC"/>
    <w:rsid w:val="002B4567"/>
    <w:rsid w:val="002B72F4"/>
    <w:rsid w:val="002C5405"/>
    <w:rsid w:val="002D3688"/>
    <w:rsid w:val="002E06AA"/>
    <w:rsid w:val="002E5895"/>
    <w:rsid w:val="002F1D58"/>
    <w:rsid w:val="00315BD6"/>
    <w:rsid w:val="0032682D"/>
    <w:rsid w:val="00337D00"/>
    <w:rsid w:val="00342F8E"/>
    <w:rsid w:val="0035646B"/>
    <w:rsid w:val="003700E3"/>
    <w:rsid w:val="00376722"/>
    <w:rsid w:val="00396D7D"/>
    <w:rsid w:val="003B429E"/>
    <w:rsid w:val="003B5CA8"/>
    <w:rsid w:val="003D5F63"/>
    <w:rsid w:val="003F5298"/>
    <w:rsid w:val="003F76DA"/>
    <w:rsid w:val="003F77A4"/>
    <w:rsid w:val="004002AB"/>
    <w:rsid w:val="004052C1"/>
    <w:rsid w:val="00417489"/>
    <w:rsid w:val="0042171A"/>
    <w:rsid w:val="004227B2"/>
    <w:rsid w:val="00430347"/>
    <w:rsid w:val="00433D0C"/>
    <w:rsid w:val="00444349"/>
    <w:rsid w:val="00450D64"/>
    <w:rsid w:val="004539F3"/>
    <w:rsid w:val="00456650"/>
    <w:rsid w:val="00467D83"/>
    <w:rsid w:val="0047024C"/>
    <w:rsid w:val="00494005"/>
    <w:rsid w:val="004C16AF"/>
    <w:rsid w:val="004C4C59"/>
    <w:rsid w:val="004C6625"/>
    <w:rsid w:val="004F6A42"/>
    <w:rsid w:val="004F7CB9"/>
    <w:rsid w:val="00501B63"/>
    <w:rsid w:val="00503A3B"/>
    <w:rsid w:val="00503DB8"/>
    <w:rsid w:val="00530DE2"/>
    <w:rsid w:val="00533214"/>
    <w:rsid w:val="005378B0"/>
    <w:rsid w:val="00542E0E"/>
    <w:rsid w:val="00576272"/>
    <w:rsid w:val="005825E9"/>
    <w:rsid w:val="005C64E1"/>
    <w:rsid w:val="005D6741"/>
    <w:rsid w:val="005D74C5"/>
    <w:rsid w:val="005E406F"/>
    <w:rsid w:val="005E550F"/>
    <w:rsid w:val="005E6808"/>
    <w:rsid w:val="00621C09"/>
    <w:rsid w:val="0062327B"/>
    <w:rsid w:val="00671C28"/>
    <w:rsid w:val="0067501E"/>
    <w:rsid w:val="006807B3"/>
    <w:rsid w:val="006A53EA"/>
    <w:rsid w:val="006A72B5"/>
    <w:rsid w:val="006B0EA0"/>
    <w:rsid w:val="006B6A2E"/>
    <w:rsid w:val="006C4095"/>
    <w:rsid w:val="006D0694"/>
    <w:rsid w:val="006D5B46"/>
    <w:rsid w:val="006D7494"/>
    <w:rsid w:val="006E0903"/>
    <w:rsid w:val="006E1AE7"/>
    <w:rsid w:val="006F211F"/>
    <w:rsid w:val="006F3A07"/>
    <w:rsid w:val="00704A52"/>
    <w:rsid w:val="007313DF"/>
    <w:rsid w:val="007412F0"/>
    <w:rsid w:val="00751B69"/>
    <w:rsid w:val="0076533A"/>
    <w:rsid w:val="007A0BE9"/>
    <w:rsid w:val="007A72D9"/>
    <w:rsid w:val="007B5F00"/>
    <w:rsid w:val="007D1827"/>
    <w:rsid w:val="007D55F9"/>
    <w:rsid w:val="007D5AA9"/>
    <w:rsid w:val="007D5B27"/>
    <w:rsid w:val="0080518C"/>
    <w:rsid w:val="008070FA"/>
    <w:rsid w:val="00821562"/>
    <w:rsid w:val="0083624A"/>
    <w:rsid w:val="00853A48"/>
    <w:rsid w:val="0086337F"/>
    <w:rsid w:val="00881217"/>
    <w:rsid w:val="00885202"/>
    <w:rsid w:val="008957BF"/>
    <w:rsid w:val="008A1E8A"/>
    <w:rsid w:val="008B5178"/>
    <w:rsid w:val="008C0E35"/>
    <w:rsid w:val="008C20C4"/>
    <w:rsid w:val="008C3021"/>
    <w:rsid w:val="008C3F31"/>
    <w:rsid w:val="008C5662"/>
    <w:rsid w:val="008D6117"/>
    <w:rsid w:val="008D66E5"/>
    <w:rsid w:val="008E3257"/>
    <w:rsid w:val="008F5F8A"/>
    <w:rsid w:val="00902503"/>
    <w:rsid w:val="0090746C"/>
    <w:rsid w:val="00910687"/>
    <w:rsid w:val="00916A5D"/>
    <w:rsid w:val="00917B83"/>
    <w:rsid w:val="009241BD"/>
    <w:rsid w:val="00930FD1"/>
    <w:rsid w:val="00940824"/>
    <w:rsid w:val="00954D0A"/>
    <w:rsid w:val="009915CD"/>
    <w:rsid w:val="00992090"/>
    <w:rsid w:val="0099233E"/>
    <w:rsid w:val="009942D2"/>
    <w:rsid w:val="009A033F"/>
    <w:rsid w:val="009C1F89"/>
    <w:rsid w:val="009D04A7"/>
    <w:rsid w:val="009D7465"/>
    <w:rsid w:val="009F24F2"/>
    <w:rsid w:val="009F79CE"/>
    <w:rsid w:val="00A0483E"/>
    <w:rsid w:val="00A052B1"/>
    <w:rsid w:val="00A05F55"/>
    <w:rsid w:val="00A104E8"/>
    <w:rsid w:val="00A23D40"/>
    <w:rsid w:val="00A23FE5"/>
    <w:rsid w:val="00A262A9"/>
    <w:rsid w:val="00A36D74"/>
    <w:rsid w:val="00A378AB"/>
    <w:rsid w:val="00A43EBF"/>
    <w:rsid w:val="00A52FE9"/>
    <w:rsid w:val="00A56CE8"/>
    <w:rsid w:val="00A570D8"/>
    <w:rsid w:val="00A85AAC"/>
    <w:rsid w:val="00A91408"/>
    <w:rsid w:val="00A9337D"/>
    <w:rsid w:val="00AA0A5E"/>
    <w:rsid w:val="00AB2F94"/>
    <w:rsid w:val="00AB4962"/>
    <w:rsid w:val="00AB5FEA"/>
    <w:rsid w:val="00AB6F47"/>
    <w:rsid w:val="00AC0092"/>
    <w:rsid w:val="00AC088A"/>
    <w:rsid w:val="00AC3BC0"/>
    <w:rsid w:val="00AD5BB6"/>
    <w:rsid w:val="00AF0862"/>
    <w:rsid w:val="00AF1988"/>
    <w:rsid w:val="00AF4C7A"/>
    <w:rsid w:val="00AF7BAA"/>
    <w:rsid w:val="00B11363"/>
    <w:rsid w:val="00B30581"/>
    <w:rsid w:val="00B70B21"/>
    <w:rsid w:val="00B720C9"/>
    <w:rsid w:val="00B80745"/>
    <w:rsid w:val="00B81CEA"/>
    <w:rsid w:val="00B82682"/>
    <w:rsid w:val="00B82C8F"/>
    <w:rsid w:val="00BBE6C7"/>
    <w:rsid w:val="00BF06D4"/>
    <w:rsid w:val="00BF43B4"/>
    <w:rsid w:val="00C075A3"/>
    <w:rsid w:val="00C12386"/>
    <w:rsid w:val="00C14C39"/>
    <w:rsid w:val="00C167B9"/>
    <w:rsid w:val="00C16FE4"/>
    <w:rsid w:val="00C378E0"/>
    <w:rsid w:val="00C43AD5"/>
    <w:rsid w:val="00C70475"/>
    <w:rsid w:val="00C825CB"/>
    <w:rsid w:val="00C84E34"/>
    <w:rsid w:val="00C86095"/>
    <w:rsid w:val="00CC582E"/>
    <w:rsid w:val="00CC6782"/>
    <w:rsid w:val="00CE473C"/>
    <w:rsid w:val="00CF2174"/>
    <w:rsid w:val="00CF5E6B"/>
    <w:rsid w:val="00D00BD2"/>
    <w:rsid w:val="00D037A9"/>
    <w:rsid w:val="00D052FE"/>
    <w:rsid w:val="00D1671D"/>
    <w:rsid w:val="00D33BD1"/>
    <w:rsid w:val="00D86DD2"/>
    <w:rsid w:val="00D95A17"/>
    <w:rsid w:val="00DB4390"/>
    <w:rsid w:val="00DE5200"/>
    <w:rsid w:val="00DE6619"/>
    <w:rsid w:val="00DE7EF5"/>
    <w:rsid w:val="00DF704E"/>
    <w:rsid w:val="00DF77B9"/>
    <w:rsid w:val="00E279D1"/>
    <w:rsid w:val="00E313C2"/>
    <w:rsid w:val="00E538F4"/>
    <w:rsid w:val="00E544AF"/>
    <w:rsid w:val="00E6048F"/>
    <w:rsid w:val="00E76D55"/>
    <w:rsid w:val="00E926D8"/>
    <w:rsid w:val="00E95DA0"/>
    <w:rsid w:val="00EC4D2C"/>
    <w:rsid w:val="00EE2866"/>
    <w:rsid w:val="00EE5DB0"/>
    <w:rsid w:val="00EF62CD"/>
    <w:rsid w:val="00EF6F27"/>
    <w:rsid w:val="00F12C4E"/>
    <w:rsid w:val="00F2289E"/>
    <w:rsid w:val="00F300F0"/>
    <w:rsid w:val="00F37249"/>
    <w:rsid w:val="00F4719B"/>
    <w:rsid w:val="00F75EDD"/>
    <w:rsid w:val="00F805B6"/>
    <w:rsid w:val="00F8092E"/>
    <w:rsid w:val="00F96D7A"/>
    <w:rsid w:val="00FB5271"/>
    <w:rsid w:val="00FF4090"/>
    <w:rsid w:val="1D4A5F38"/>
    <w:rsid w:val="2435D04C"/>
    <w:rsid w:val="24B00AA8"/>
    <w:rsid w:val="35BFEBFA"/>
    <w:rsid w:val="4044A278"/>
    <w:rsid w:val="46C11BE3"/>
    <w:rsid w:val="49CFFFC1"/>
    <w:rsid w:val="4A7FBA2A"/>
    <w:rsid w:val="5363C472"/>
    <w:rsid w:val="62116E51"/>
    <w:rsid w:val="69BA012F"/>
    <w:rsid w:val="6E0384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99B8C"/>
  <w15:chartTrackingRefBased/>
  <w15:docId w15:val="{79459128-776A-4494-A1CD-0805FD205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895"/>
    <w:pPr>
      <w:keepNext/>
      <w:keepLines/>
      <w:spacing w:before="240" w:after="0"/>
      <w:outlineLvl w:val="0"/>
    </w:pPr>
    <w:rPr>
      <w:rFonts w:asciiTheme="majorHAnsi" w:eastAsiaTheme="majorEastAsia" w:hAnsiTheme="majorHAnsi" w:cstheme="majorBidi"/>
      <w:color w:val="309491" w:themeColor="accent1" w:themeShade="BF"/>
      <w:sz w:val="32"/>
      <w:szCs w:val="32"/>
    </w:rPr>
  </w:style>
  <w:style w:type="paragraph" w:styleId="Heading2">
    <w:name w:val="heading 2"/>
    <w:basedOn w:val="Normal"/>
    <w:next w:val="Normal"/>
    <w:link w:val="Heading2Char"/>
    <w:uiPriority w:val="9"/>
    <w:unhideWhenUsed/>
    <w:qFormat/>
    <w:rsid w:val="002E5895"/>
    <w:pPr>
      <w:keepNext/>
      <w:keepLines/>
      <w:spacing w:before="40" w:after="0"/>
      <w:outlineLvl w:val="1"/>
    </w:pPr>
    <w:rPr>
      <w:rFonts w:asciiTheme="majorHAnsi" w:eastAsiaTheme="majorEastAsia" w:hAnsiTheme="majorHAnsi" w:cstheme="majorBidi"/>
      <w:color w:val="309491" w:themeColor="accent1" w:themeShade="BF"/>
      <w:sz w:val="26"/>
      <w:szCs w:val="26"/>
    </w:rPr>
  </w:style>
  <w:style w:type="paragraph" w:styleId="Heading3">
    <w:name w:val="heading 3"/>
    <w:basedOn w:val="Normal"/>
    <w:next w:val="Normal"/>
    <w:link w:val="Heading3Char"/>
    <w:uiPriority w:val="9"/>
    <w:unhideWhenUsed/>
    <w:qFormat/>
    <w:rsid w:val="002E5895"/>
    <w:pPr>
      <w:keepNext/>
      <w:keepLines/>
      <w:spacing w:before="40" w:after="0"/>
      <w:outlineLvl w:val="2"/>
    </w:pPr>
    <w:rPr>
      <w:rFonts w:asciiTheme="majorHAnsi" w:eastAsiaTheme="majorEastAsia" w:hAnsiTheme="majorHAnsi" w:cstheme="majorBidi"/>
      <w:color w:val="206260" w:themeColor="accent1" w:themeShade="7F"/>
      <w:sz w:val="24"/>
      <w:szCs w:val="24"/>
    </w:rPr>
  </w:style>
  <w:style w:type="paragraph" w:styleId="Heading4">
    <w:name w:val="heading 4"/>
    <w:basedOn w:val="Normal"/>
    <w:next w:val="Normal"/>
    <w:link w:val="Heading4Char"/>
    <w:uiPriority w:val="9"/>
    <w:unhideWhenUsed/>
    <w:qFormat/>
    <w:rsid w:val="002E5895"/>
    <w:pPr>
      <w:keepNext/>
      <w:keepLines/>
      <w:spacing w:before="40" w:after="0"/>
      <w:outlineLvl w:val="3"/>
    </w:pPr>
    <w:rPr>
      <w:rFonts w:asciiTheme="majorHAnsi" w:eastAsiaTheme="majorEastAsia" w:hAnsiTheme="majorHAnsi" w:cstheme="majorBidi"/>
      <w:i/>
      <w:iCs/>
      <w:color w:val="3094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5B6"/>
  </w:style>
  <w:style w:type="paragraph" w:styleId="Footer">
    <w:name w:val="footer"/>
    <w:basedOn w:val="Normal"/>
    <w:link w:val="FooterChar"/>
    <w:uiPriority w:val="99"/>
    <w:unhideWhenUsed/>
    <w:rsid w:val="00F80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5B6"/>
  </w:style>
  <w:style w:type="paragraph" w:styleId="NormalWeb">
    <w:name w:val="Normal (Web)"/>
    <w:basedOn w:val="Normal"/>
    <w:uiPriority w:val="99"/>
    <w:semiHidden/>
    <w:unhideWhenUsed/>
    <w:rsid w:val="00853A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53A48"/>
    <w:rPr>
      <w:color w:val="0000FF"/>
      <w:u w:val="single"/>
    </w:rPr>
  </w:style>
  <w:style w:type="paragraph" w:styleId="ListParagraph">
    <w:name w:val="List Paragraph"/>
    <w:basedOn w:val="Normal"/>
    <w:uiPriority w:val="1"/>
    <w:qFormat/>
    <w:rsid w:val="003F76DA"/>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AD5BB6"/>
    <w:rPr>
      <w:color w:val="605E5C"/>
      <w:shd w:val="clear" w:color="auto" w:fill="E1DFDD"/>
    </w:rPr>
  </w:style>
  <w:style w:type="table" w:styleId="TableGrid">
    <w:name w:val="Table Grid"/>
    <w:basedOn w:val="TableNormal"/>
    <w:uiPriority w:val="39"/>
    <w:rsid w:val="00D3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A72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2E5895"/>
    <w:rPr>
      <w:rFonts w:asciiTheme="majorHAnsi" w:eastAsiaTheme="majorEastAsia" w:hAnsiTheme="majorHAnsi" w:cstheme="majorBidi"/>
      <w:color w:val="309491" w:themeColor="accent1" w:themeShade="BF"/>
      <w:sz w:val="32"/>
      <w:szCs w:val="32"/>
    </w:rPr>
  </w:style>
  <w:style w:type="character" w:customStyle="1" w:styleId="Heading2Char">
    <w:name w:val="Heading 2 Char"/>
    <w:basedOn w:val="DefaultParagraphFont"/>
    <w:link w:val="Heading2"/>
    <w:uiPriority w:val="9"/>
    <w:rsid w:val="002E5895"/>
    <w:rPr>
      <w:rFonts w:asciiTheme="majorHAnsi" w:eastAsiaTheme="majorEastAsia" w:hAnsiTheme="majorHAnsi" w:cstheme="majorBidi"/>
      <w:color w:val="309491" w:themeColor="accent1" w:themeShade="BF"/>
      <w:sz w:val="26"/>
      <w:szCs w:val="26"/>
    </w:rPr>
  </w:style>
  <w:style w:type="character" w:customStyle="1" w:styleId="Heading3Char">
    <w:name w:val="Heading 3 Char"/>
    <w:basedOn w:val="DefaultParagraphFont"/>
    <w:link w:val="Heading3"/>
    <w:uiPriority w:val="9"/>
    <w:rsid w:val="002E5895"/>
    <w:rPr>
      <w:rFonts w:asciiTheme="majorHAnsi" w:eastAsiaTheme="majorEastAsia" w:hAnsiTheme="majorHAnsi" w:cstheme="majorBidi"/>
      <w:color w:val="206260" w:themeColor="accent1" w:themeShade="7F"/>
      <w:sz w:val="24"/>
      <w:szCs w:val="24"/>
    </w:rPr>
  </w:style>
  <w:style w:type="character" w:customStyle="1" w:styleId="Heading4Char">
    <w:name w:val="Heading 4 Char"/>
    <w:basedOn w:val="DefaultParagraphFont"/>
    <w:link w:val="Heading4"/>
    <w:uiPriority w:val="9"/>
    <w:rsid w:val="002E5895"/>
    <w:rPr>
      <w:rFonts w:asciiTheme="majorHAnsi" w:eastAsiaTheme="majorEastAsia" w:hAnsiTheme="majorHAnsi" w:cstheme="majorBidi"/>
      <w:i/>
      <w:iCs/>
      <w:color w:val="309491" w:themeColor="accent1" w:themeShade="BF"/>
    </w:rPr>
  </w:style>
  <w:style w:type="paragraph" w:customStyle="1" w:styleId="Default">
    <w:name w:val="Default"/>
    <w:rsid w:val="00B81CEA"/>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47A87"/>
    <w:pPr>
      <w:spacing w:after="0" w:line="240" w:lineRule="auto"/>
    </w:pPr>
  </w:style>
  <w:style w:type="character" w:styleId="Emphasis">
    <w:name w:val="Emphasis"/>
    <w:basedOn w:val="DefaultParagraphFont"/>
    <w:qFormat/>
    <w:rsid w:val="00AC0092"/>
    <w:rPr>
      <w:i/>
      <w:iCs/>
    </w:rPr>
  </w:style>
  <w:style w:type="paragraph" w:styleId="BalloonText">
    <w:name w:val="Balloon Text"/>
    <w:basedOn w:val="Normal"/>
    <w:link w:val="BalloonTextChar"/>
    <w:uiPriority w:val="99"/>
    <w:semiHidden/>
    <w:unhideWhenUsed/>
    <w:rsid w:val="00CC6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782"/>
    <w:rPr>
      <w:rFonts w:ascii="Segoe UI" w:hAnsi="Segoe UI" w:cs="Segoe UI"/>
      <w:sz w:val="18"/>
      <w:szCs w:val="18"/>
    </w:rPr>
  </w:style>
  <w:style w:type="character" w:styleId="FollowedHyperlink">
    <w:name w:val="FollowedHyperlink"/>
    <w:basedOn w:val="DefaultParagraphFont"/>
    <w:uiPriority w:val="99"/>
    <w:semiHidden/>
    <w:unhideWhenUsed/>
    <w:rsid w:val="001C26AC"/>
    <w:rPr>
      <w:color w:val="F26B4A" w:themeColor="followedHyperlink"/>
      <w:u w:val="single"/>
    </w:rPr>
  </w:style>
  <w:style w:type="paragraph" w:styleId="BodyText">
    <w:name w:val="Body Text"/>
    <w:basedOn w:val="Normal"/>
    <w:link w:val="BodyTextChar"/>
    <w:uiPriority w:val="1"/>
    <w:qFormat/>
    <w:rsid w:val="00E95DA0"/>
    <w:pPr>
      <w:widowControl w:val="0"/>
      <w:autoSpaceDE w:val="0"/>
      <w:autoSpaceDN w:val="0"/>
      <w:spacing w:before="24" w:after="0" w:line="240" w:lineRule="auto"/>
    </w:pPr>
    <w:rPr>
      <w:rFonts w:ascii="Arial" w:eastAsia="Arial" w:hAnsi="Arial" w:cs="Arial"/>
      <w:sz w:val="24"/>
      <w:szCs w:val="24"/>
      <w:lang w:val="en-US" w:bidi="en-US"/>
    </w:rPr>
  </w:style>
  <w:style w:type="character" w:customStyle="1" w:styleId="BodyTextChar">
    <w:name w:val="Body Text Char"/>
    <w:basedOn w:val="DefaultParagraphFont"/>
    <w:link w:val="BodyText"/>
    <w:uiPriority w:val="1"/>
    <w:rsid w:val="00E95DA0"/>
    <w:rPr>
      <w:rFonts w:ascii="Arial" w:eastAsia="Arial" w:hAnsi="Arial" w:cs="Arial"/>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86445">
      <w:bodyDiv w:val="1"/>
      <w:marLeft w:val="0"/>
      <w:marRight w:val="0"/>
      <w:marTop w:val="0"/>
      <w:marBottom w:val="0"/>
      <w:divBdr>
        <w:top w:val="none" w:sz="0" w:space="0" w:color="auto"/>
        <w:left w:val="none" w:sz="0" w:space="0" w:color="auto"/>
        <w:bottom w:val="none" w:sz="0" w:space="0" w:color="auto"/>
        <w:right w:val="none" w:sz="0" w:space="0" w:color="auto"/>
      </w:divBdr>
    </w:div>
    <w:div w:id="202547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eekyhot88@hot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act.org.au/how-to-master-the-art-of-the-cover-lette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CoAct 2019">
  <a:themeElements>
    <a:clrScheme name="CoAct colours">
      <a:dk1>
        <a:srgbClr val="414042"/>
      </a:dk1>
      <a:lt1>
        <a:sysClr val="window" lastClr="FFFFFF"/>
      </a:lt1>
      <a:dk2>
        <a:srgbClr val="44546A"/>
      </a:dk2>
      <a:lt2>
        <a:srgbClr val="E7E6E6"/>
      </a:lt2>
      <a:accent1>
        <a:srgbClr val="45C2BF"/>
      </a:accent1>
      <a:accent2>
        <a:srgbClr val="F26B4A"/>
      </a:accent2>
      <a:accent3>
        <a:srgbClr val="FFD966"/>
      </a:accent3>
      <a:accent4>
        <a:srgbClr val="B3519E"/>
      </a:accent4>
      <a:accent5>
        <a:srgbClr val="C65905"/>
      </a:accent5>
      <a:accent6>
        <a:srgbClr val="FFA400"/>
      </a:accent6>
      <a:hlink>
        <a:srgbClr val="45C2BF"/>
      </a:hlink>
      <a:folHlink>
        <a:srgbClr val="F26B4A"/>
      </a:folHlink>
    </a:clrScheme>
    <a:fontScheme name="Custom 1">
      <a:majorFont>
        <a:latin typeface="Gibson"/>
        <a:ea typeface=""/>
        <a:cs typeface=""/>
      </a:majorFont>
      <a:minorFont>
        <a:latin typeface="Gibson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Act 2019" id="{1106849F-D366-47C4-80A2-A736C151A3AC}" vid="{A5026CCA-7C6B-4045-9F62-1354BCA823B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264EB3EDEE8F498532384C81DF3356" ma:contentTypeVersion="13" ma:contentTypeDescription="Create a new document." ma:contentTypeScope="" ma:versionID="6a80ee09338042c95f8a43aab2872e3c">
  <xsd:schema xmlns:xsd="http://www.w3.org/2001/XMLSchema" xmlns:xs="http://www.w3.org/2001/XMLSchema" xmlns:p="http://schemas.microsoft.com/office/2006/metadata/properties" xmlns:ns2="118146b7-3a89-41ac-a475-e06741f65779" xmlns:ns3="792d51b8-2efb-4598-99c4-b929ffac9269" targetNamespace="http://schemas.microsoft.com/office/2006/metadata/properties" ma:root="true" ma:fieldsID="362c99c81c94bab5758044e2e40bdf0e" ns2:_="" ns3:_="">
    <xsd:import namespace="118146b7-3a89-41ac-a475-e06741f65779"/>
    <xsd:import namespace="792d51b8-2efb-4598-99c4-b929ffac926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51b8-2efb-4598-99c4-b929ffac926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DF1A96-63E4-437D-99AF-6FF6AF2E3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146b7-3a89-41ac-a475-e06741f65779"/>
    <ds:schemaRef ds:uri="792d51b8-2efb-4598-99c4-b929ffac9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87E13B-B3A0-46EA-8FBD-870D40FA3260}">
  <ds:schemaRefs>
    <ds:schemaRef ds:uri="http://schemas.microsoft.com/sharepoint/v3/contenttype/forms"/>
  </ds:schemaRefs>
</ds:datastoreItem>
</file>

<file path=customXml/itemProps3.xml><?xml version="1.0" encoding="utf-8"?>
<ds:datastoreItem xmlns:ds="http://schemas.openxmlformats.org/officeDocument/2006/customXml" ds:itemID="{A0E578F7-3791-4BC9-B20B-5070B84E8DDB}">
  <ds:schemaRefs>
    <ds:schemaRef ds:uri="http://schemas.openxmlformats.org/officeDocument/2006/bibliography"/>
  </ds:schemaRefs>
</ds:datastoreItem>
</file>

<file path=customXml/itemProps4.xml><?xml version="1.0" encoding="utf-8"?>
<ds:datastoreItem xmlns:ds="http://schemas.openxmlformats.org/officeDocument/2006/customXml" ds:itemID="{85391B47-C3E3-4A83-B7D8-3F3C7E74E0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Pages>
  <Words>1179</Words>
  <Characters>6724</Characters>
  <Application>Microsoft Office Word</Application>
  <DocSecurity>0</DocSecurity>
  <Lines>56</Lines>
  <Paragraphs>15</Paragraphs>
  <ScaleCrop>false</ScaleCrop>
  <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dc:creator>
  <cp:keywords/>
  <dc:description/>
  <cp:lastModifiedBy>Bethanie Montano</cp:lastModifiedBy>
  <cp:revision>48</cp:revision>
  <dcterms:created xsi:type="dcterms:W3CDTF">2022-02-22T18:56:00Z</dcterms:created>
  <dcterms:modified xsi:type="dcterms:W3CDTF">2022-02-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64EB3EDEE8F498532384C81DF3356</vt:lpwstr>
  </property>
  <property fmtid="{D5CDD505-2E9C-101B-9397-08002B2CF9AE}" pid="3" name="Order">
    <vt:r8>191600</vt:r8>
  </property>
</Properties>
</file>